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007F5" w14:textId="77777777" w:rsidR="00391454" w:rsidRDefault="00391454"/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460E07D3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0991CAD6" w14:textId="77777777" w:rsidR="00A6179C" w:rsidRPr="002A06CF" w:rsidRDefault="00A6179C" w:rsidP="008D329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6321E0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1" o:title=""/>
                </v:shape>
                <o:OLEObject Type="Embed" ProgID="Word.Picture.8" ShapeID="_x0000_i1025" DrawAspect="Content" ObjectID="_1689417714" r:id="rId12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91F3023" w14:textId="77777777" w:rsidR="00A6179C" w:rsidRPr="002A06CF" w:rsidRDefault="00A6179C" w:rsidP="008D329B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7C86719F" w14:textId="77777777" w:rsidR="00427474" w:rsidRDefault="00427474" w:rsidP="008D329B">
            <w:pPr>
              <w:rPr>
                <w:b/>
              </w:rPr>
            </w:pPr>
          </w:p>
          <w:p w14:paraId="4CC1E8D5" w14:textId="77777777" w:rsidR="00A6179C" w:rsidRPr="008D329B" w:rsidRDefault="00267F23" w:rsidP="008D329B">
            <w:pPr>
              <w:rPr>
                <w:rFonts w:ascii="Arial" w:hAnsi="Arial" w:cs="Arial"/>
                <w:sz w:val="36"/>
                <w:szCs w:val="36"/>
              </w:rPr>
            </w:pPr>
            <w:r w:rsidRPr="008D329B">
              <w:rPr>
                <w:rFonts w:ascii="Arial" w:hAnsi="Arial" w:cs="Arial"/>
                <w:b/>
                <w:sz w:val="36"/>
                <w:szCs w:val="36"/>
              </w:rPr>
              <w:t>SSBG</w:t>
            </w:r>
            <w:r w:rsidR="000F3861" w:rsidRPr="008D329B">
              <w:rPr>
                <w:rFonts w:ascii="Arial" w:hAnsi="Arial" w:cs="Arial"/>
                <w:b/>
                <w:sz w:val="36"/>
                <w:szCs w:val="36"/>
              </w:rPr>
              <w:t xml:space="preserve"> Service Proposal</w:t>
            </w:r>
          </w:p>
        </w:tc>
      </w:tr>
    </w:tbl>
    <w:p w14:paraId="234EF854" w14:textId="77777777" w:rsidR="00A6179C" w:rsidRDefault="00A6179C" w:rsidP="00A6179C">
      <w:pPr>
        <w:rPr>
          <w:rFonts w:ascii="Arial" w:hAnsi="Arial" w:cs="Arial"/>
        </w:rPr>
      </w:pPr>
    </w:p>
    <w:p w14:paraId="27997DB7" w14:textId="77777777" w:rsidR="000F3861" w:rsidRPr="00926A2C" w:rsidRDefault="000F3861" w:rsidP="000F3861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592"/>
          <w:tab w:val="left" w:pos="2880"/>
          <w:tab w:val="left" w:pos="3312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Arial" w:hAnsi="Arial" w:cs="Arial"/>
          <w:sz w:val="22"/>
          <w:szCs w:val="22"/>
        </w:rPr>
      </w:pPr>
      <w:r w:rsidRPr="00926A2C">
        <w:rPr>
          <w:rFonts w:ascii="Arial" w:hAnsi="Arial" w:cs="Arial"/>
          <w:sz w:val="22"/>
          <w:szCs w:val="22"/>
        </w:rPr>
        <w:t xml:space="preserve">Each agency receiving </w:t>
      </w:r>
      <w:r w:rsidR="00702169" w:rsidRPr="00926A2C">
        <w:rPr>
          <w:rFonts w:ascii="Arial" w:hAnsi="Arial" w:cs="Arial"/>
          <w:sz w:val="22"/>
          <w:szCs w:val="22"/>
        </w:rPr>
        <w:t>Social Services Block Grant (</w:t>
      </w:r>
      <w:r w:rsidRPr="00926A2C">
        <w:rPr>
          <w:rFonts w:ascii="Arial" w:hAnsi="Arial" w:cs="Arial"/>
          <w:sz w:val="22"/>
          <w:szCs w:val="22"/>
        </w:rPr>
        <w:t>SSBG</w:t>
      </w:r>
      <w:r w:rsidR="00702169" w:rsidRPr="00926A2C">
        <w:rPr>
          <w:rFonts w:ascii="Arial" w:hAnsi="Arial" w:cs="Arial"/>
          <w:sz w:val="22"/>
          <w:szCs w:val="22"/>
        </w:rPr>
        <w:t>)</w:t>
      </w:r>
      <w:r w:rsidRPr="00926A2C">
        <w:rPr>
          <w:rFonts w:ascii="Arial" w:hAnsi="Arial" w:cs="Arial"/>
          <w:sz w:val="22"/>
          <w:szCs w:val="22"/>
        </w:rPr>
        <w:t xml:space="preserve"> </w:t>
      </w:r>
      <w:r w:rsidR="00702169" w:rsidRPr="00926A2C">
        <w:rPr>
          <w:rFonts w:ascii="Arial" w:hAnsi="Arial" w:cs="Arial"/>
          <w:sz w:val="22"/>
          <w:szCs w:val="22"/>
        </w:rPr>
        <w:t>f</w:t>
      </w:r>
      <w:r w:rsidRPr="00926A2C">
        <w:rPr>
          <w:rFonts w:ascii="Arial" w:hAnsi="Arial" w:cs="Arial"/>
          <w:sz w:val="22"/>
          <w:szCs w:val="22"/>
        </w:rPr>
        <w:t>unds must submit an annual service proposal to include the following:</w:t>
      </w:r>
    </w:p>
    <w:p w14:paraId="4678AF18" w14:textId="77777777" w:rsidR="000F3861" w:rsidRPr="00926A2C" w:rsidRDefault="000F3861" w:rsidP="00460DCC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592"/>
          <w:tab w:val="left" w:pos="2880"/>
          <w:tab w:val="left" w:pos="3312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40"/>
      </w:tblGrid>
      <w:tr w:rsidR="00702169" w:rsidRPr="00926A2C" w14:paraId="61608095" w14:textId="77777777" w:rsidTr="003B55F3">
        <w:tc>
          <w:tcPr>
            <w:tcW w:w="10840" w:type="dxa"/>
            <w:shd w:val="clear" w:color="auto" w:fill="auto"/>
          </w:tcPr>
          <w:p w14:paraId="1EE20EDA" w14:textId="4AAA85EA" w:rsidR="00702169" w:rsidRPr="00926A2C" w:rsidRDefault="00702169" w:rsidP="00702169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Need for Service: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Describe the need in your service area for the </w:t>
            </w:r>
            <w:r w:rsidR="00B963B9" w:rsidRPr="00926A2C">
              <w:rPr>
                <w:rFonts w:ascii="Arial" w:hAnsi="Arial" w:cs="Arial"/>
                <w:sz w:val="22"/>
                <w:szCs w:val="22"/>
              </w:rPr>
              <w:t>personal support</w:t>
            </w:r>
            <w:r w:rsidR="00CE376F" w:rsidRPr="00926A2C">
              <w:rPr>
                <w:rFonts w:ascii="Arial" w:hAnsi="Arial" w:cs="Arial"/>
                <w:sz w:val="22"/>
                <w:szCs w:val="22"/>
              </w:rPr>
              <w:t xml:space="preserve"> services (PSS)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or </w:t>
            </w:r>
            <w:r w:rsidR="00B963B9" w:rsidRPr="00926A2C">
              <w:rPr>
                <w:rFonts w:ascii="Arial" w:hAnsi="Arial" w:cs="Arial"/>
                <w:sz w:val="22"/>
                <w:szCs w:val="22"/>
              </w:rPr>
              <w:t xml:space="preserve">adult day </w:t>
            </w:r>
            <w:r w:rsidRPr="00926A2C">
              <w:rPr>
                <w:rFonts w:ascii="Arial" w:hAnsi="Arial" w:cs="Arial"/>
                <w:sz w:val="22"/>
                <w:szCs w:val="22"/>
              </w:rPr>
              <w:t>services</w:t>
            </w:r>
            <w:r w:rsidR="00CE376F" w:rsidRPr="00926A2C">
              <w:rPr>
                <w:rFonts w:ascii="Arial" w:hAnsi="Arial" w:cs="Arial"/>
                <w:sz w:val="22"/>
                <w:szCs w:val="22"/>
              </w:rPr>
              <w:t xml:space="preserve"> (ADS)</w:t>
            </w:r>
            <w:r w:rsidRPr="00926A2C">
              <w:rPr>
                <w:rFonts w:ascii="Arial" w:hAnsi="Arial" w:cs="Arial"/>
                <w:sz w:val="22"/>
                <w:szCs w:val="22"/>
              </w:rPr>
              <w:t>. Is there any indication that the need is increasing, decreasing, or remaining the same?</w:t>
            </w:r>
          </w:p>
        </w:tc>
      </w:tr>
      <w:tr w:rsidR="000F3861" w:rsidRPr="00926A2C" w14:paraId="66C2E889" w14:textId="77777777" w:rsidTr="00B33C66">
        <w:tc>
          <w:tcPr>
            <w:tcW w:w="10840" w:type="dxa"/>
            <w:shd w:val="clear" w:color="auto" w:fill="auto"/>
          </w:tcPr>
          <w:p w14:paraId="4E31C798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0"/>
          </w:p>
        </w:tc>
      </w:tr>
      <w:tr w:rsidR="000F3861" w:rsidRPr="00926A2C" w14:paraId="186A86CB" w14:textId="77777777" w:rsidTr="00B33C66">
        <w:tc>
          <w:tcPr>
            <w:tcW w:w="10840" w:type="dxa"/>
            <w:shd w:val="clear" w:color="auto" w:fill="auto"/>
          </w:tcPr>
          <w:p w14:paraId="5E5FB333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2C49859A" w14:textId="77777777" w:rsidTr="003233CE">
        <w:tc>
          <w:tcPr>
            <w:tcW w:w="10840" w:type="dxa"/>
            <w:shd w:val="clear" w:color="auto" w:fill="auto"/>
          </w:tcPr>
          <w:p w14:paraId="49C1D65D" w14:textId="47F4F1BD" w:rsidR="00702169" w:rsidRPr="00926A2C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Program Proposal: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Describe the specific </w:t>
            </w:r>
            <w:r w:rsidR="003158B1" w:rsidRPr="00926A2C">
              <w:rPr>
                <w:rFonts w:ascii="Arial" w:hAnsi="Arial" w:cs="Arial"/>
                <w:sz w:val="22"/>
                <w:szCs w:val="22"/>
              </w:rPr>
              <w:t xml:space="preserve">PSS </w:t>
            </w:r>
            <w:r w:rsidR="00B963B9" w:rsidRPr="00926A2C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003158B1" w:rsidRPr="00926A2C">
              <w:rPr>
                <w:rFonts w:ascii="Arial" w:hAnsi="Arial" w:cs="Arial"/>
                <w:sz w:val="22"/>
                <w:szCs w:val="22"/>
              </w:rPr>
              <w:t>AD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you propose to provide</w:t>
            </w:r>
            <w:r w:rsidR="00C06284"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533E3" w:rsidRPr="00926A2C">
              <w:rPr>
                <w:rFonts w:ascii="Arial" w:hAnsi="Arial" w:cs="Arial"/>
                <w:sz w:val="22"/>
                <w:szCs w:val="22"/>
              </w:rPr>
              <w:t xml:space="preserve">and explain any significant </w:t>
            </w:r>
            <w:r w:rsidRPr="00926A2C">
              <w:rPr>
                <w:rFonts w:ascii="Arial" w:hAnsi="Arial" w:cs="Arial"/>
                <w:sz w:val="22"/>
                <w:szCs w:val="22"/>
              </w:rPr>
              <w:t>changes</w:t>
            </w:r>
            <w:r w:rsidR="009533E3" w:rsidRPr="00926A2C">
              <w:rPr>
                <w:rFonts w:ascii="Arial" w:hAnsi="Arial" w:cs="Arial"/>
                <w:sz w:val="22"/>
                <w:szCs w:val="22"/>
              </w:rPr>
              <w:t xml:space="preserve"> between the current and proposed contract cycles</w:t>
            </w:r>
            <w:r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F3861" w:rsidRPr="00926A2C" w14:paraId="13A3FE74" w14:textId="77777777" w:rsidTr="00B33C66">
        <w:tc>
          <w:tcPr>
            <w:tcW w:w="10840" w:type="dxa"/>
            <w:shd w:val="clear" w:color="auto" w:fill="auto"/>
          </w:tcPr>
          <w:p w14:paraId="1B973A4B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26A2C" w14:paraId="6EF6B15B" w14:textId="77777777" w:rsidTr="00B33C66">
        <w:tc>
          <w:tcPr>
            <w:tcW w:w="10840" w:type="dxa"/>
            <w:shd w:val="clear" w:color="auto" w:fill="auto"/>
          </w:tcPr>
          <w:p w14:paraId="15656C41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382302C7" w14:textId="77777777" w:rsidTr="006F164C">
        <w:tc>
          <w:tcPr>
            <w:tcW w:w="10840" w:type="dxa"/>
            <w:shd w:val="clear" w:color="auto" w:fill="auto"/>
          </w:tcPr>
          <w:p w14:paraId="08FEF5A9" w14:textId="48B1F412" w:rsidR="00702169" w:rsidRPr="00926A2C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 xml:space="preserve">Proposed Units of Service: </w:t>
            </w:r>
            <w:r w:rsidRPr="00926A2C">
              <w:rPr>
                <w:rFonts w:ascii="Arial" w:hAnsi="Arial" w:cs="Arial"/>
                <w:sz w:val="22"/>
                <w:szCs w:val="22"/>
              </w:rPr>
              <w:t>Estimate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>, by county,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the number of clients you expect to serve 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>as well a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the 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 xml:space="preserve">total </w:t>
            </w:r>
            <w:r w:rsidRPr="00926A2C">
              <w:rPr>
                <w:rFonts w:ascii="Arial" w:hAnsi="Arial" w:cs="Arial"/>
                <w:sz w:val="22"/>
                <w:szCs w:val="22"/>
              </w:rPr>
              <w:t>proposed units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 xml:space="preserve"> of service</w:t>
            </w:r>
            <w:r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F3861" w:rsidRPr="00926A2C" w14:paraId="35D23D66" w14:textId="77777777" w:rsidTr="00B33C66">
        <w:tc>
          <w:tcPr>
            <w:tcW w:w="10840" w:type="dxa"/>
            <w:shd w:val="clear" w:color="auto" w:fill="auto"/>
          </w:tcPr>
          <w:p w14:paraId="322E507B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26A2C" w14:paraId="1DBF3FAB" w14:textId="77777777" w:rsidTr="00B33C66">
        <w:tc>
          <w:tcPr>
            <w:tcW w:w="10840" w:type="dxa"/>
            <w:shd w:val="clear" w:color="auto" w:fill="auto"/>
          </w:tcPr>
          <w:p w14:paraId="5D8A4D2A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36FBF285" w14:textId="77777777" w:rsidTr="006B62A9">
        <w:tc>
          <w:tcPr>
            <w:tcW w:w="10840" w:type="dxa"/>
            <w:shd w:val="clear" w:color="auto" w:fill="auto"/>
          </w:tcPr>
          <w:p w14:paraId="4CFA3CD1" w14:textId="4DA99265" w:rsidR="00702169" w:rsidRPr="00926A2C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Estimated Costs: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Provide an estimate of the average cost 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 xml:space="preserve">per unit of service. One (1) unit equals one (1) client day for </w:t>
            </w:r>
            <w:r w:rsidR="003158B1" w:rsidRPr="00926A2C">
              <w:rPr>
                <w:rFonts w:ascii="Arial" w:hAnsi="Arial" w:cs="Arial"/>
                <w:sz w:val="22"/>
                <w:szCs w:val="22"/>
              </w:rPr>
              <w:t>ADS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 xml:space="preserve"> and one (1) client hour for </w:t>
            </w:r>
            <w:r w:rsidR="003158B1" w:rsidRPr="00926A2C">
              <w:rPr>
                <w:rFonts w:ascii="Arial" w:hAnsi="Arial" w:cs="Arial"/>
                <w:sz w:val="22"/>
                <w:szCs w:val="22"/>
              </w:rPr>
              <w:t>PSS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133770" w:rsidRPr="00926A2C">
              <w:rPr>
                <w:rFonts w:ascii="Arial" w:hAnsi="Arial" w:cs="Arial"/>
                <w:sz w:val="22"/>
                <w:szCs w:val="22"/>
              </w:rPr>
              <w:t xml:space="preserve">Will the cost vary by county, and if so, why? How was 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133770" w:rsidRPr="00926A2C">
              <w:rPr>
                <w:rFonts w:ascii="Arial" w:hAnsi="Arial" w:cs="Arial"/>
                <w:sz w:val="22"/>
                <w:szCs w:val="22"/>
              </w:rPr>
              <w:t xml:space="preserve">calculation </w:t>
            </w:r>
            <w:r w:rsidR="001378BC" w:rsidRPr="00926A2C">
              <w:rPr>
                <w:rFonts w:ascii="Arial" w:hAnsi="Arial" w:cs="Arial"/>
                <w:sz w:val="22"/>
                <w:szCs w:val="22"/>
              </w:rPr>
              <w:t xml:space="preserve">of unit cost </w:t>
            </w:r>
            <w:r w:rsidR="00133770" w:rsidRPr="00926A2C">
              <w:rPr>
                <w:rFonts w:ascii="Arial" w:hAnsi="Arial" w:cs="Arial"/>
                <w:sz w:val="22"/>
                <w:szCs w:val="22"/>
              </w:rPr>
              <w:t>made?</w:t>
            </w:r>
          </w:p>
        </w:tc>
      </w:tr>
      <w:tr w:rsidR="000F3861" w:rsidRPr="00926A2C" w14:paraId="0F90D56C" w14:textId="77777777" w:rsidTr="00B33C66">
        <w:tc>
          <w:tcPr>
            <w:tcW w:w="10840" w:type="dxa"/>
            <w:shd w:val="clear" w:color="auto" w:fill="auto"/>
          </w:tcPr>
          <w:p w14:paraId="7A93B4ED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26A2C" w14:paraId="4F416DC1" w14:textId="77777777" w:rsidTr="00B33C66">
        <w:tc>
          <w:tcPr>
            <w:tcW w:w="10840" w:type="dxa"/>
            <w:shd w:val="clear" w:color="auto" w:fill="auto"/>
          </w:tcPr>
          <w:p w14:paraId="4258444F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08313FC8" w14:textId="77777777" w:rsidTr="00411952">
        <w:tc>
          <w:tcPr>
            <w:tcW w:w="10840" w:type="dxa"/>
            <w:shd w:val="clear" w:color="auto" w:fill="auto"/>
          </w:tcPr>
          <w:p w14:paraId="1C1C63E6" w14:textId="345BCC63" w:rsidR="00702169" w:rsidRPr="00926A2C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Expenditures: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How does the agency monitor expenditures to ensure all funds are </w:t>
            </w:r>
            <w:r w:rsidR="00B7172E" w:rsidRPr="00926A2C">
              <w:rPr>
                <w:rFonts w:ascii="Arial" w:hAnsi="Arial" w:cs="Arial"/>
                <w:sz w:val="22"/>
                <w:szCs w:val="22"/>
              </w:rPr>
              <w:t>used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by contract</w:t>
            </w:r>
            <w:r w:rsidR="00B7172E" w:rsidRPr="00926A2C">
              <w:rPr>
                <w:rFonts w:ascii="Arial" w:hAnsi="Arial" w:cs="Arial"/>
                <w:sz w:val="22"/>
                <w:szCs w:val="22"/>
              </w:rPr>
              <w:t xml:space="preserve"> end</w:t>
            </w:r>
            <w:r w:rsidRPr="00926A2C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0F3861" w:rsidRPr="00926A2C" w14:paraId="19B263C0" w14:textId="77777777" w:rsidTr="00B33C66">
        <w:tc>
          <w:tcPr>
            <w:tcW w:w="10840" w:type="dxa"/>
            <w:shd w:val="clear" w:color="auto" w:fill="auto"/>
          </w:tcPr>
          <w:p w14:paraId="64688B3C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26A2C" w14:paraId="61904CB8" w14:textId="77777777" w:rsidTr="00B33C66">
        <w:tc>
          <w:tcPr>
            <w:tcW w:w="10840" w:type="dxa"/>
            <w:shd w:val="clear" w:color="auto" w:fill="auto"/>
          </w:tcPr>
          <w:p w14:paraId="6BA98641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519BD858" w14:textId="77777777" w:rsidTr="00157864">
        <w:tc>
          <w:tcPr>
            <w:tcW w:w="10840" w:type="dxa"/>
            <w:shd w:val="clear" w:color="auto" w:fill="auto"/>
          </w:tcPr>
          <w:p w14:paraId="11E74435" w14:textId="77777777" w:rsidR="00CF10AB" w:rsidRPr="00926A2C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Cognizant Agency</w:t>
            </w:r>
          </w:p>
          <w:p w14:paraId="13BAF553" w14:textId="77777777" w:rsidR="00CF10AB" w:rsidRPr="00926A2C" w:rsidRDefault="00702169" w:rsidP="00CF10AB">
            <w:pPr>
              <w:pStyle w:val="ListParagraph"/>
              <w:numPr>
                <w:ilvl w:val="0"/>
                <w:numId w:val="3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Which state agency is your cognizant agency?</w:t>
            </w:r>
          </w:p>
          <w:p w14:paraId="77DC1844" w14:textId="2A410391" w:rsidR="00CF10AB" w:rsidRPr="00926A2C" w:rsidRDefault="00CF10AB" w:rsidP="00CF10AB">
            <w:pPr>
              <w:pStyle w:val="ListParagraph"/>
              <w:numPr>
                <w:ilvl w:val="0"/>
                <w:numId w:val="3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Attach cost allocation plan and current indirect cost rate letter (Attachment L).</w:t>
            </w:r>
          </w:p>
        </w:tc>
      </w:tr>
      <w:tr w:rsidR="000F3861" w:rsidRPr="00926A2C" w14:paraId="1E8608F0" w14:textId="77777777" w:rsidTr="00B33C66">
        <w:tc>
          <w:tcPr>
            <w:tcW w:w="10840" w:type="dxa"/>
            <w:shd w:val="clear" w:color="auto" w:fill="auto"/>
          </w:tcPr>
          <w:p w14:paraId="62C79AAF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26A2C" w14:paraId="1A117FF7" w14:textId="77777777" w:rsidTr="00B33C66">
        <w:tc>
          <w:tcPr>
            <w:tcW w:w="10840" w:type="dxa"/>
            <w:shd w:val="clear" w:color="auto" w:fill="auto"/>
          </w:tcPr>
          <w:p w14:paraId="17119F1B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6E3B18BD" w14:textId="77777777" w:rsidTr="00B61DC8">
        <w:tc>
          <w:tcPr>
            <w:tcW w:w="10840" w:type="dxa"/>
            <w:shd w:val="clear" w:color="auto" w:fill="auto"/>
          </w:tcPr>
          <w:p w14:paraId="2C66E034" w14:textId="3C45D87C" w:rsidR="00702169" w:rsidRPr="00926A2C" w:rsidRDefault="00702169" w:rsidP="00623AC5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 xml:space="preserve">Sub-Contract: </w:t>
            </w:r>
            <w:r w:rsidRPr="00926A2C">
              <w:rPr>
                <w:rFonts w:ascii="Arial" w:hAnsi="Arial" w:cs="Arial"/>
                <w:sz w:val="22"/>
                <w:szCs w:val="22"/>
              </w:rPr>
              <w:t>If any proposed</w:t>
            </w:r>
            <w:r w:rsidR="009946B7" w:rsidRPr="00926A2C">
              <w:rPr>
                <w:rFonts w:ascii="Arial" w:hAnsi="Arial" w:cs="Arial"/>
                <w:sz w:val="22"/>
                <w:szCs w:val="22"/>
              </w:rPr>
              <w:t xml:space="preserve"> service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46B7" w:rsidRPr="00926A2C">
              <w:rPr>
                <w:rFonts w:ascii="Arial" w:hAnsi="Arial" w:cs="Arial"/>
                <w:sz w:val="22"/>
                <w:szCs w:val="22"/>
              </w:rPr>
              <w:t>during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this </w:t>
            </w:r>
            <w:r w:rsidR="009946B7" w:rsidRPr="00926A2C">
              <w:rPr>
                <w:rFonts w:ascii="Arial" w:hAnsi="Arial" w:cs="Arial"/>
                <w:sz w:val="22"/>
                <w:szCs w:val="22"/>
              </w:rPr>
              <w:t>contract cycle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are to be provided </w:t>
            </w:r>
            <w:r w:rsidR="001B55ED" w:rsidRPr="00926A2C">
              <w:rPr>
                <w:rFonts w:ascii="Arial" w:hAnsi="Arial" w:cs="Arial"/>
                <w:sz w:val="22"/>
                <w:szCs w:val="22"/>
              </w:rPr>
              <w:t>by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a sub-contrac</w:t>
            </w:r>
            <w:r w:rsidR="001B55ED" w:rsidRPr="00926A2C">
              <w:rPr>
                <w:rFonts w:ascii="Arial" w:hAnsi="Arial" w:cs="Arial"/>
                <w:sz w:val="22"/>
                <w:szCs w:val="22"/>
              </w:rPr>
              <w:t>tor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, identify the </w:t>
            </w:r>
            <w:r w:rsidR="009946B7" w:rsidRPr="00926A2C">
              <w:rPr>
                <w:rFonts w:ascii="Arial" w:hAnsi="Arial" w:cs="Arial"/>
                <w:sz w:val="22"/>
                <w:szCs w:val="22"/>
              </w:rPr>
              <w:t>business or agency by name</w:t>
            </w:r>
            <w:r w:rsidRPr="00926A2C">
              <w:rPr>
                <w:rFonts w:ascii="Arial" w:hAnsi="Arial" w:cs="Arial"/>
                <w:sz w:val="22"/>
                <w:szCs w:val="22"/>
              </w:rPr>
              <w:t>,</w:t>
            </w:r>
            <w:r w:rsidR="009946B7" w:rsidRPr="00926A2C">
              <w:rPr>
                <w:rFonts w:ascii="Arial" w:hAnsi="Arial" w:cs="Arial"/>
                <w:sz w:val="22"/>
                <w:szCs w:val="22"/>
              </w:rPr>
              <w:t xml:space="preserve"> and provide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mailing address</w:t>
            </w:r>
            <w:r w:rsidR="00112DCB" w:rsidRPr="00926A2C">
              <w:rPr>
                <w:rFonts w:ascii="Arial" w:hAnsi="Arial" w:cs="Arial"/>
                <w:sz w:val="22"/>
                <w:szCs w:val="22"/>
              </w:rPr>
              <w:t>,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phone number, and </w:t>
            </w:r>
            <w:r w:rsidR="009946B7" w:rsidRPr="00926A2C">
              <w:rPr>
                <w:rFonts w:ascii="Arial" w:hAnsi="Arial" w:cs="Arial"/>
                <w:sz w:val="22"/>
                <w:szCs w:val="22"/>
              </w:rPr>
              <w:t>description of service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9946B7" w:rsidRPr="00926A2C">
              <w:rPr>
                <w:rFonts w:ascii="Arial" w:hAnsi="Arial" w:cs="Arial"/>
                <w:sz w:val="22"/>
                <w:szCs w:val="22"/>
              </w:rPr>
              <w:t>T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he name and position title of the </w:t>
            </w:r>
            <w:r w:rsidR="009946B7" w:rsidRPr="00926A2C">
              <w:rPr>
                <w:rFonts w:ascii="Arial" w:hAnsi="Arial" w:cs="Arial"/>
                <w:sz w:val="22"/>
                <w:szCs w:val="22"/>
              </w:rPr>
              <w:t>individual overseeing the sub-contract must also be provided.</w:t>
            </w:r>
          </w:p>
          <w:p w14:paraId="01B3EA95" w14:textId="2490FABB" w:rsidR="00702169" w:rsidRPr="00926A2C" w:rsidRDefault="00702169" w:rsidP="00B963B9">
            <w:pPr>
              <w:ind w:left="360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 xml:space="preserve">Note: </w:t>
            </w:r>
            <w:r w:rsidRPr="00926A2C">
              <w:rPr>
                <w:rFonts w:ascii="Arial" w:hAnsi="Arial" w:cs="Arial"/>
                <w:sz w:val="22"/>
                <w:szCs w:val="22"/>
              </w:rPr>
              <w:t>All sub-contracts must be approved by the Tennessee Department of Human Services (TDHS)</w:t>
            </w:r>
            <w:r w:rsidR="00686B0E" w:rsidRPr="00926A2C">
              <w:rPr>
                <w:rFonts w:ascii="Arial" w:hAnsi="Arial" w:cs="Arial"/>
                <w:sz w:val="22"/>
                <w:szCs w:val="22"/>
              </w:rPr>
              <w:t xml:space="preserve"> SSBG Program Director</w:t>
            </w:r>
            <w:r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F3861" w:rsidRPr="00926A2C" w14:paraId="2D7B2B91" w14:textId="77777777" w:rsidTr="00B33C66">
        <w:tc>
          <w:tcPr>
            <w:tcW w:w="10840" w:type="dxa"/>
            <w:shd w:val="clear" w:color="auto" w:fill="auto"/>
          </w:tcPr>
          <w:p w14:paraId="6C30F6DB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26A2C" w14:paraId="4FE8B9F9" w14:textId="77777777" w:rsidTr="00B33C66">
        <w:tc>
          <w:tcPr>
            <w:tcW w:w="10840" w:type="dxa"/>
            <w:shd w:val="clear" w:color="auto" w:fill="auto"/>
          </w:tcPr>
          <w:p w14:paraId="694324D4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041AF571" w14:textId="77777777" w:rsidTr="002123E6">
        <w:tc>
          <w:tcPr>
            <w:tcW w:w="10840" w:type="dxa"/>
            <w:shd w:val="clear" w:color="auto" w:fill="auto"/>
          </w:tcPr>
          <w:p w14:paraId="04121066" w14:textId="0FE0FC83" w:rsidR="00FF02AA" w:rsidRPr="00926A2C" w:rsidRDefault="00702169" w:rsidP="006A406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Funding: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Provide a brief description of your agency’s service plan if SSBG funding is decreased or eliminated</w:t>
            </w:r>
            <w:r w:rsidR="00DE6772" w:rsidRPr="00926A2C">
              <w:rPr>
                <w:rFonts w:ascii="Arial" w:hAnsi="Arial" w:cs="Arial"/>
                <w:sz w:val="22"/>
                <w:szCs w:val="22"/>
              </w:rPr>
              <w:t>. Include:</w:t>
            </w:r>
          </w:p>
          <w:p w14:paraId="76379653" w14:textId="3620F8FB" w:rsidR="00FF02AA" w:rsidRPr="00926A2C" w:rsidRDefault="00DE6772" w:rsidP="00FF02A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an estimation of h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ow much time would be </w:t>
            </w:r>
            <w:r w:rsidRPr="00926A2C">
              <w:rPr>
                <w:rFonts w:ascii="Arial" w:hAnsi="Arial" w:cs="Arial"/>
                <w:sz w:val="22"/>
                <w:szCs w:val="22"/>
              </w:rPr>
              <w:t>required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to implement th</w:t>
            </w:r>
            <w:r w:rsidR="00FF02AA" w:rsidRPr="00926A2C">
              <w:rPr>
                <w:rFonts w:ascii="Arial" w:hAnsi="Arial" w:cs="Arial"/>
                <w:sz w:val="22"/>
                <w:szCs w:val="22"/>
              </w:rPr>
              <w:t>e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plan</w:t>
            </w:r>
            <w:r w:rsidRPr="00926A2C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3E879751" w14:textId="761E7BE6" w:rsidR="00FF02AA" w:rsidRPr="00926A2C" w:rsidRDefault="00DE6772" w:rsidP="00FF02A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the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percentage of your </w:t>
            </w:r>
            <w:r w:rsidR="003158B1" w:rsidRPr="00926A2C">
              <w:rPr>
                <w:rFonts w:ascii="Arial" w:hAnsi="Arial" w:cs="Arial"/>
                <w:sz w:val="22"/>
                <w:szCs w:val="22"/>
              </w:rPr>
              <w:t>PSS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or </w:t>
            </w:r>
            <w:r w:rsidR="003158B1" w:rsidRPr="00926A2C">
              <w:rPr>
                <w:rFonts w:ascii="Arial" w:hAnsi="Arial" w:cs="Arial"/>
                <w:sz w:val="22"/>
                <w:szCs w:val="22"/>
              </w:rPr>
              <w:t>ADS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budget</w:t>
            </w:r>
            <w:r w:rsidR="00CE376F" w:rsidRPr="00926A2C">
              <w:rPr>
                <w:rFonts w:ascii="Arial" w:hAnsi="Arial" w:cs="Arial"/>
                <w:sz w:val="22"/>
                <w:szCs w:val="22"/>
              </w:rPr>
              <w:t xml:space="preserve"> SSBG </w:t>
            </w:r>
            <w:r w:rsidR="0040041D" w:rsidRPr="00926A2C">
              <w:rPr>
                <w:rFonts w:ascii="Arial" w:hAnsi="Arial" w:cs="Arial"/>
                <w:sz w:val="22"/>
                <w:szCs w:val="22"/>
              </w:rPr>
              <w:t xml:space="preserve">currently </w:t>
            </w:r>
            <w:r w:rsidR="00CE376F" w:rsidRPr="00926A2C">
              <w:rPr>
                <w:rFonts w:ascii="Arial" w:hAnsi="Arial" w:cs="Arial"/>
                <w:sz w:val="22"/>
                <w:szCs w:val="22"/>
              </w:rPr>
              <w:t>provide</w:t>
            </w:r>
            <w:r w:rsidRPr="00926A2C">
              <w:rPr>
                <w:rFonts w:ascii="Arial" w:hAnsi="Arial" w:cs="Arial"/>
                <w:sz w:val="22"/>
                <w:szCs w:val="22"/>
              </w:rPr>
              <w:t>s, and</w:t>
            </w:r>
          </w:p>
          <w:p w14:paraId="2E3360F2" w14:textId="6B5AD8BB" w:rsidR="00702169" w:rsidRPr="00926A2C" w:rsidRDefault="00DE6772" w:rsidP="00FF02A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a</w:t>
            </w:r>
            <w:r w:rsidR="00AF3C37" w:rsidRPr="00926A2C">
              <w:rPr>
                <w:rFonts w:ascii="Arial" w:hAnsi="Arial" w:cs="Arial"/>
                <w:sz w:val="22"/>
                <w:szCs w:val="22"/>
              </w:rPr>
              <w:t xml:space="preserve">ny 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>other</w:t>
            </w:r>
            <w:r w:rsidR="00E661EB" w:rsidRPr="00926A2C">
              <w:rPr>
                <w:rFonts w:ascii="Arial" w:hAnsi="Arial" w:cs="Arial"/>
                <w:sz w:val="22"/>
                <w:szCs w:val="22"/>
              </w:rPr>
              <w:t xml:space="preserve"> funding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sources </w:t>
            </w:r>
            <w:r w:rsidR="0040041D" w:rsidRPr="00926A2C">
              <w:rPr>
                <w:rFonts w:ascii="Arial" w:hAnsi="Arial" w:cs="Arial"/>
                <w:sz w:val="22"/>
                <w:szCs w:val="22"/>
              </w:rPr>
              <w:t xml:space="preserve">(and the amounts) </w:t>
            </w:r>
            <w:r w:rsidRPr="00926A2C">
              <w:rPr>
                <w:rFonts w:ascii="Arial" w:hAnsi="Arial" w:cs="Arial"/>
                <w:sz w:val="22"/>
                <w:szCs w:val="22"/>
              </w:rPr>
              <w:t>your PSS or ADS program</w:t>
            </w:r>
            <w:r w:rsidR="00B8477E"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26A2C">
              <w:rPr>
                <w:rFonts w:ascii="Arial" w:hAnsi="Arial" w:cs="Arial"/>
                <w:sz w:val="22"/>
                <w:szCs w:val="22"/>
              </w:rPr>
              <w:t>receives.</w:t>
            </w:r>
          </w:p>
        </w:tc>
      </w:tr>
      <w:tr w:rsidR="000F3861" w:rsidRPr="00926A2C" w14:paraId="43D45C8C" w14:textId="77777777" w:rsidTr="00B33C66">
        <w:tc>
          <w:tcPr>
            <w:tcW w:w="10840" w:type="dxa"/>
            <w:shd w:val="clear" w:color="auto" w:fill="auto"/>
          </w:tcPr>
          <w:p w14:paraId="19469525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26A2C" w14:paraId="2758BE4F" w14:textId="77777777" w:rsidTr="00B33C66">
        <w:tc>
          <w:tcPr>
            <w:tcW w:w="10840" w:type="dxa"/>
            <w:shd w:val="clear" w:color="auto" w:fill="auto"/>
          </w:tcPr>
          <w:p w14:paraId="44EF31DD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5AB42B24" w14:textId="77777777" w:rsidTr="007A467D">
        <w:tc>
          <w:tcPr>
            <w:tcW w:w="10840" w:type="dxa"/>
            <w:shd w:val="clear" w:color="auto" w:fill="auto"/>
          </w:tcPr>
          <w:p w14:paraId="12899A12" w14:textId="77777777" w:rsidR="00702169" w:rsidRPr="00926A2C" w:rsidRDefault="00702169" w:rsidP="007A467D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Staff:</w:t>
            </w:r>
          </w:p>
          <w:p w14:paraId="43E84EF3" w14:textId="0CF47C19" w:rsidR="00702169" w:rsidRPr="00926A2C" w:rsidRDefault="00702169" w:rsidP="00204EE2">
            <w:pPr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For </w:t>
            </w:r>
            <w:r w:rsidRPr="00926A2C">
              <w:rPr>
                <w:rFonts w:ascii="Arial" w:hAnsi="Arial" w:cs="Arial"/>
                <w:sz w:val="22"/>
                <w:szCs w:val="22"/>
                <w:u w:val="single"/>
              </w:rPr>
              <w:t>each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proposed </w:t>
            </w:r>
            <w:r w:rsidR="00961AB3" w:rsidRPr="00926A2C">
              <w:rPr>
                <w:rFonts w:ascii="Arial" w:hAnsi="Arial" w:cs="Arial"/>
                <w:sz w:val="22"/>
                <w:szCs w:val="22"/>
              </w:rPr>
              <w:t>staff position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attach </w:t>
            </w:r>
            <w:r w:rsidR="00B8477E" w:rsidRPr="00926A2C">
              <w:rPr>
                <w:rFonts w:ascii="Arial" w:hAnsi="Arial" w:cs="Arial"/>
                <w:sz w:val="22"/>
                <w:szCs w:val="22"/>
              </w:rPr>
              <w:t xml:space="preserve">minimum qualifications and 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a job description </w:t>
            </w:r>
            <w:r w:rsidR="00B8477E" w:rsidRPr="00926A2C">
              <w:rPr>
                <w:rFonts w:ascii="Arial" w:hAnsi="Arial" w:cs="Arial"/>
                <w:sz w:val="22"/>
                <w:szCs w:val="22"/>
              </w:rPr>
              <w:t>(Attachment H</w:t>
            </w:r>
            <w:r w:rsidRPr="00926A2C">
              <w:rPr>
                <w:rFonts w:ascii="Arial" w:hAnsi="Arial" w:cs="Arial"/>
                <w:sz w:val="22"/>
                <w:szCs w:val="22"/>
              </w:rPr>
              <w:t>).</w:t>
            </w:r>
          </w:p>
          <w:p w14:paraId="422992C6" w14:textId="44C06044" w:rsidR="00702169" w:rsidRPr="00926A2C" w:rsidRDefault="00702169" w:rsidP="00204EE2">
            <w:pPr>
              <w:numPr>
                <w:ilvl w:val="0"/>
                <w:numId w:val="26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Identify which staff </w:t>
            </w:r>
            <w:r w:rsidR="00274634" w:rsidRPr="00926A2C">
              <w:rPr>
                <w:rFonts w:ascii="Arial" w:hAnsi="Arial" w:cs="Arial"/>
                <w:sz w:val="22"/>
                <w:szCs w:val="22"/>
              </w:rPr>
              <w:t>positions</w:t>
            </w:r>
            <w:r w:rsidRPr="00926A2C">
              <w:rPr>
                <w:rFonts w:ascii="Arial" w:hAnsi="Arial" w:cs="Arial"/>
                <w:sz w:val="22"/>
                <w:szCs w:val="22"/>
              </w:rPr>
              <w:t>, by job title, are involved in the delivery of services.</w:t>
            </w:r>
          </w:p>
          <w:p w14:paraId="632F322F" w14:textId="77777777" w:rsidR="00961AB3" w:rsidRPr="00926A2C" w:rsidRDefault="00702169" w:rsidP="00204EE2">
            <w:pPr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lastRenderedPageBreak/>
              <w:t>Describe your agency’s orientation process for new employees</w:t>
            </w:r>
            <w:r w:rsidR="00961AB3" w:rsidRPr="00926A2C">
              <w:rPr>
                <w:rFonts w:ascii="Arial" w:hAnsi="Arial" w:cs="Arial"/>
                <w:sz w:val="22"/>
                <w:szCs w:val="22"/>
              </w:rPr>
              <w:t>.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FF08F3E" w14:textId="267A6A5E" w:rsidR="00961AB3" w:rsidRPr="00926A2C" w:rsidRDefault="00961AB3" w:rsidP="00204EE2">
            <w:pPr>
              <w:pStyle w:val="ListParagraph"/>
              <w:numPr>
                <w:ilvl w:val="0"/>
                <w:numId w:val="26"/>
              </w:numPr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Identify which position is responsible for documenting and ensuring employee orientation.</w:t>
            </w:r>
          </w:p>
        </w:tc>
      </w:tr>
      <w:tr w:rsidR="000F3861" w:rsidRPr="00926A2C" w14:paraId="7A7AC106" w14:textId="77777777" w:rsidTr="00B33C66">
        <w:tc>
          <w:tcPr>
            <w:tcW w:w="10840" w:type="dxa"/>
            <w:shd w:val="clear" w:color="auto" w:fill="auto"/>
          </w:tcPr>
          <w:p w14:paraId="4CE7FA51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26A2C" w14:paraId="4ABFE60A" w14:textId="77777777" w:rsidTr="00B33C66">
        <w:tc>
          <w:tcPr>
            <w:tcW w:w="10840" w:type="dxa"/>
            <w:shd w:val="clear" w:color="auto" w:fill="auto"/>
          </w:tcPr>
          <w:p w14:paraId="524C0DF2" w14:textId="77777777" w:rsidR="000F3861" w:rsidRPr="00926A2C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49D9F0C1" w14:textId="77777777" w:rsidTr="007A467D">
        <w:tc>
          <w:tcPr>
            <w:tcW w:w="10840" w:type="dxa"/>
            <w:shd w:val="clear" w:color="auto" w:fill="auto"/>
          </w:tcPr>
          <w:p w14:paraId="3EE8E167" w14:textId="2904DB9E" w:rsidR="00702169" w:rsidRPr="00926A2C" w:rsidRDefault="00702169" w:rsidP="00273734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Training:</w:t>
            </w:r>
          </w:p>
          <w:p w14:paraId="071C091C" w14:textId="77777777" w:rsidR="00702169" w:rsidRPr="00926A2C" w:rsidRDefault="00702169" w:rsidP="00204EE2">
            <w:pPr>
              <w:numPr>
                <w:ilvl w:val="0"/>
                <w:numId w:val="27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In-Service Training</w:t>
            </w:r>
          </w:p>
          <w:p w14:paraId="7CBA182E" w14:textId="6E2B5A61" w:rsidR="00A93AD3" w:rsidRPr="00926A2C" w:rsidRDefault="00702169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Describe your agency’s plan for annual in-service </w:t>
            </w:r>
            <w:r w:rsidR="006B32C1" w:rsidRPr="00926A2C">
              <w:rPr>
                <w:rFonts w:ascii="Arial" w:hAnsi="Arial" w:cs="Arial"/>
                <w:sz w:val="22"/>
                <w:szCs w:val="22"/>
              </w:rPr>
              <w:t xml:space="preserve">employee </w:t>
            </w:r>
            <w:r w:rsidRPr="00926A2C">
              <w:rPr>
                <w:rFonts w:ascii="Arial" w:hAnsi="Arial" w:cs="Arial"/>
                <w:sz w:val="22"/>
                <w:szCs w:val="22"/>
              </w:rPr>
              <w:t>training.</w:t>
            </w:r>
          </w:p>
          <w:p w14:paraId="207DEA0E" w14:textId="10372D5B" w:rsidR="00A93AD3" w:rsidRPr="00926A2C" w:rsidRDefault="00702169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Provide specific information on the number of days or hours required </w:t>
            </w:r>
            <w:r w:rsidR="00BA7C5A" w:rsidRPr="00926A2C">
              <w:rPr>
                <w:rFonts w:ascii="Arial" w:hAnsi="Arial" w:cs="Arial"/>
                <w:sz w:val="22"/>
                <w:szCs w:val="22"/>
              </w:rPr>
              <w:t>per year</w:t>
            </w:r>
            <w:r w:rsidR="00C358E6" w:rsidRPr="00926A2C">
              <w:rPr>
                <w:rFonts w:ascii="Arial" w:hAnsi="Arial" w:cs="Arial"/>
                <w:sz w:val="22"/>
                <w:szCs w:val="22"/>
              </w:rPr>
              <w:t>,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category or subject content, and whether the training is provided in-house or through </w:t>
            </w:r>
            <w:r w:rsidR="00C358E6" w:rsidRPr="00926A2C">
              <w:rPr>
                <w:rFonts w:ascii="Arial" w:hAnsi="Arial" w:cs="Arial"/>
                <w:sz w:val="22"/>
                <w:szCs w:val="22"/>
              </w:rPr>
              <w:t>external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sources.</w:t>
            </w:r>
          </w:p>
          <w:p w14:paraId="3379F8AE" w14:textId="6F38B958" w:rsidR="00A93AD3" w:rsidRPr="00926A2C" w:rsidRDefault="00702169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Describe how employee training hours are documented.</w:t>
            </w:r>
          </w:p>
          <w:p w14:paraId="3C4B4BC5" w14:textId="0157492D" w:rsidR="00A93AD3" w:rsidRPr="00926A2C" w:rsidRDefault="00702169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Attach training plan </w:t>
            </w:r>
            <w:r w:rsidR="00C358E6" w:rsidRPr="00926A2C">
              <w:rPr>
                <w:rFonts w:ascii="Arial" w:hAnsi="Arial" w:cs="Arial"/>
                <w:sz w:val="22"/>
                <w:szCs w:val="22"/>
              </w:rPr>
              <w:t>(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Attachment </w:t>
            </w:r>
            <w:r w:rsidR="00926A2C" w:rsidRPr="00926A2C">
              <w:rPr>
                <w:rFonts w:ascii="Arial" w:hAnsi="Arial" w:cs="Arial"/>
                <w:sz w:val="22"/>
                <w:szCs w:val="22"/>
              </w:rPr>
              <w:t>G</w:t>
            </w:r>
            <w:r w:rsidR="00C358E6" w:rsidRPr="00926A2C">
              <w:rPr>
                <w:rFonts w:ascii="Arial" w:hAnsi="Arial" w:cs="Arial"/>
                <w:sz w:val="22"/>
                <w:szCs w:val="22"/>
              </w:rPr>
              <w:t>)</w:t>
            </w:r>
            <w:r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9961EBC" w14:textId="6945F816" w:rsidR="00702169" w:rsidRPr="00926A2C" w:rsidRDefault="00374FB3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Identify </w:t>
            </w:r>
            <w:r w:rsidR="00C358E6" w:rsidRPr="00926A2C">
              <w:rPr>
                <w:rFonts w:ascii="Arial" w:hAnsi="Arial" w:cs="Arial"/>
                <w:sz w:val="22"/>
                <w:szCs w:val="22"/>
              </w:rPr>
              <w:t>which position i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s responsible </w:t>
            </w:r>
            <w:r w:rsidR="00DF7AB5" w:rsidRPr="00926A2C">
              <w:rPr>
                <w:rFonts w:ascii="Arial" w:hAnsi="Arial" w:cs="Arial"/>
                <w:sz w:val="22"/>
                <w:szCs w:val="22"/>
              </w:rPr>
              <w:t>for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006DD" w:rsidRPr="00926A2C">
              <w:rPr>
                <w:rFonts w:ascii="Arial" w:hAnsi="Arial" w:cs="Arial"/>
                <w:sz w:val="22"/>
                <w:szCs w:val="22"/>
              </w:rPr>
              <w:t xml:space="preserve">documenting and </w:t>
            </w:r>
            <w:r w:rsidRPr="00926A2C">
              <w:rPr>
                <w:rFonts w:ascii="Arial" w:hAnsi="Arial" w:cs="Arial"/>
                <w:sz w:val="22"/>
                <w:szCs w:val="22"/>
              </w:rPr>
              <w:t>ensur</w:t>
            </w:r>
            <w:r w:rsidR="00DF7AB5" w:rsidRPr="00926A2C">
              <w:rPr>
                <w:rFonts w:ascii="Arial" w:hAnsi="Arial" w:cs="Arial"/>
                <w:sz w:val="22"/>
                <w:szCs w:val="22"/>
              </w:rPr>
              <w:t>ing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employee</w:t>
            </w:r>
            <w:r w:rsidR="001006DD"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26A2C">
              <w:rPr>
                <w:rFonts w:ascii="Arial" w:hAnsi="Arial" w:cs="Arial"/>
                <w:sz w:val="22"/>
                <w:szCs w:val="22"/>
              </w:rPr>
              <w:t>training.</w:t>
            </w:r>
          </w:p>
          <w:p w14:paraId="6F25E889" w14:textId="77777777" w:rsidR="00702169" w:rsidRPr="00926A2C" w:rsidRDefault="00702169" w:rsidP="00204EE2">
            <w:pPr>
              <w:numPr>
                <w:ilvl w:val="0"/>
                <w:numId w:val="27"/>
              </w:numPr>
              <w:tabs>
                <w:tab w:val="left" w:pos="720"/>
              </w:tabs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Civil Rights Training</w:t>
            </w:r>
          </w:p>
          <w:p w14:paraId="0B18AECA" w14:textId="71E06228" w:rsidR="00D44485" w:rsidRPr="00926A2C" w:rsidRDefault="00702169" w:rsidP="00204EE2">
            <w:pPr>
              <w:pStyle w:val="ListParagraph"/>
              <w:numPr>
                <w:ilvl w:val="0"/>
                <w:numId w:val="32"/>
              </w:numPr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Describe your agency’s plan </w:t>
            </w:r>
            <w:r w:rsidR="00D44485" w:rsidRPr="00926A2C">
              <w:rPr>
                <w:rFonts w:ascii="Arial" w:hAnsi="Arial" w:cs="Arial"/>
                <w:sz w:val="22"/>
                <w:szCs w:val="22"/>
              </w:rPr>
              <w:t>to comply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with</w:t>
            </w:r>
            <w:r w:rsidR="00D44485"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26A2C">
              <w:rPr>
                <w:rFonts w:ascii="Arial" w:hAnsi="Arial" w:cs="Arial"/>
                <w:sz w:val="22"/>
                <w:szCs w:val="22"/>
              </w:rPr>
              <w:t>Title VI of the Civil Rights Act of 1964.</w:t>
            </w:r>
          </w:p>
          <w:p w14:paraId="6AB0C205" w14:textId="3747B257" w:rsidR="00D44485" w:rsidRPr="00926A2C" w:rsidRDefault="00F6122F" w:rsidP="00204EE2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Describe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the training plan for staff and volunteers.</w:t>
            </w:r>
          </w:p>
          <w:p w14:paraId="0C4E1704" w14:textId="2FD3C81D" w:rsidR="00D44485" w:rsidRPr="00926A2C" w:rsidRDefault="00702169" w:rsidP="00204EE2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Describe how complaints are handled.</w:t>
            </w:r>
          </w:p>
          <w:p w14:paraId="1C56D299" w14:textId="0232BFDA" w:rsidR="00702169" w:rsidRPr="00926A2C" w:rsidRDefault="00D44485" w:rsidP="00204EE2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Identify which position is responsible for documenting and ensuring employee </w:t>
            </w:r>
            <w:r w:rsidR="00F6122F" w:rsidRPr="00926A2C">
              <w:rPr>
                <w:rFonts w:ascii="Arial" w:hAnsi="Arial" w:cs="Arial"/>
                <w:sz w:val="22"/>
                <w:szCs w:val="22"/>
              </w:rPr>
              <w:t xml:space="preserve">civil rights </w:t>
            </w:r>
            <w:r w:rsidRPr="00926A2C">
              <w:rPr>
                <w:rFonts w:ascii="Arial" w:hAnsi="Arial" w:cs="Arial"/>
                <w:sz w:val="22"/>
                <w:szCs w:val="22"/>
              </w:rPr>
              <w:t>training.</w:t>
            </w:r>
          </w:p>
        </w:tc>
      </w:tr>
      <w:tr w:rsidR="00764569" w:rsidRPr="00926A2C" w14:paraId="1C909E58" w14:textId="77777777" w:rsidTr="00B33C66">
        <w:tc>
          <w:tcPr>
            <w:tcW w:w="10840" w:type="dxa"/>
            <w:shd w:val="clear" w:color="auto" w:fill="auto"/>
          </w:tcPr>
          <w:p w14:paraId="48F5E64B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26A2C" w14:paraId="61F02EFC" w14:textId="77777777" w:rsidTr="00B33C66">
        <w:tc>
          <w:tcPr>
            <w:tcW w:w="10840" w:type="dxa"/>
            <w:shd w:val="clear" w:color="auto" w:fill="auto"/>
          </w:tcPr>
          <w:p w14:paraId="73175A4D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0E0E1853" w14:textId="77777777" w:rsidTr="00702169">
        <w:tc>
          <w:tcPr>
            <w:tcW w:w="10840" w:type="dxa"/>
            <w:shd w:val="clear" w:color="auto" w:fill="auto"/>
          </w:tcPr>
          <w:p w14:paraId="16A6262A" w14:textId="30D2726E" w:rsidR="004C1F69" w:rsidRPr="00926A2C" w:rsidRDefault="00702169" w:rsidP="00E12F13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Emergency Preparedness Plan</w:t>
            </w:r>
            <w:r w:rsidR="004C1F69" w:rsidRPr="00926A2C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CF10AB" w:rsidRPr="00926A2C">
              <w:rPr>
                <w:rFonts w:ascii="Arial" w:hAnsi="Arial" w:cs="Arial"/>
                <w:sz w:val="22"/>
                <w:szCs w:val="22"/>
              </w:rPr>
              <w:t>P</w:t>
            </w:r>
            <w:r w:rsidRPr="00926A2C">
              <w:rPr>
                <w:rFonts w:ascii="Arial" w:hAnsi="Arial" w:cs="Arial"/>
                <w:sz w:val="22"/>
                <w:szCs w:val="22"/>
              </w:rPr>
              <w:t>rovide a brief description of your agency’s emergency preparedness plan</w:t>
            </w:r>
            <w:r w:rsidR="004C1F69"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9524085" w14:textId="77777777" w:rsidR="004C1F69" w:rsidRPr="00926A2C" w:rsidRDefault="004C1F69" w:rsidP="00204EE2">
            <w:pPr>
              <w:pStyle w:val="ListParagraph"/>
              <w:numPr>
                <w:ilvl w:val="0"/>
                <w:numId w:val="3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Attach a copy of your 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Continuity of Operations Plan </w:t>
            </w:r>
            <w:r w:rsidRPr="00926A2C">
              <w:rPr>
                <w:rFonts w:ascii="Arial" w:hAnsi="Arial" w:cs="Arial"/>
                <w:sz w:val="22"/>
                <w:szCs w:val="22"/>
              </w:rPr>
              <w:t>(Attachment O)</w:t>
            </w:r>
          </w:p>
          <w:p w14:paraId="106F56FC" w14:textId="0DD1A559" w:rsidR="004C1F69" w:rsidRPr="00926A2C" w:rsidRDefault="004C1F69" w:rsidP="00204EE2">
            <w:pPr>
              <w:pStyle w:val="ListParagraph"/>
              <w:numPr>
                <w:ilvl w:val="0"/>
                <w:numId w:val="3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P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>rovide contact information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including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name</w:t>
            </w:r>
            <w:r w:rsidR="00AB2B8B" w:rsidRPr="00926A2C">
              <w:rPr>
                <w:rFonts w:ascii="Arial" w:hAnsi="Arial" w:cs="Arial"/>
                <w:sz w:val="22"/>
                <w:szCs w:val="22"/>
              </w:rPr>
              <w:t>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cell phone </w:t>
            </w:r>
            <w:r w:rsidRPr="00926A2C">
              <w:rPr>
                <w:rFonts w:ascii="Arial" w:hAnsi="Arial" w:cs="Arial"/>
                <w:sz w:val="22"/>
                <w:szCs w:val="22"/>
              </w:rPr>
              <w:t>number</w:t>
            </w:r>
            <w:r w:rsidR="00AB2B8B" w:rsidRPr="00926A2C">
              <w:rPr>
                <w:rFonts w:ascii="Arial" w:hAnsi="Arial" w:cs="Arial"/>
                <w:sz w:val="22"/>
                <w:szCs w:val="22"/>
              </w:rPr>
              <w:t>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B2B8B" w:rsidRPr="00926A2C">
              <w:rPr>
                <w:rFonts w:ascii="Arial" w:hAnsi="Arial" w:cs="Arial"/>
                <w:sz w:val="22"/>
                <w:szCs w:val="22"/>
              </w:rPr>
              <w:t xml:space="preserve">of your agency’s administrative and satellite offices 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for </w:t>
            </w:r>
            <w:r w:rsidR="00B963B9" w:rsidRPr="00926A2C">
              <w:rPr>
                <w:rFonts w:ascii="Arial" w:hAnsi="Arial" w:cs="Arial"/>
                <w:sz w:val="22"/>
                <w:szCs w:val="22"/>
              </w:rPr>
              <w:t>TDHS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use in the event of an emergency.</w:t>
            </w:r>
          </w:p>
          <w:p w14:paraId="721E30BC" w14:textId="70313304" w:rsidR="004C1F69" w:rsidRPr="00926A2C" w:rsidRDefault="004C1F69" w:rsidP="00204EE2">
            <w:pPr>
              <w:pStyle w:val="ListParagraph"/>
              <w:numPr>
                <w:ilvl w:val="0"/>
                <w:numId w:val="3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Describe 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>how client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will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know </w:t>
            </w:r>
            <w:r w:rsidRPr="00926A2C">
              <w:rPr>
                <w:rFonts w:ascii="Arial" w:hAnsi="Arial" w:cs="Arial"/>
                <w:sz w:val="22"/>
                <w:szCs w:val="22"/>
              </w:rPr>
              <w:t>who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to contact </w:t>
            </w:r>
            <w:r w:rsidRPr="00926A2C">
              <w:rPr>
                <w:rFonts w:ascii="Arial" w:hAnsi="Arial" w:cs="Arial"/>
                <w:sz w:val="22"/>
                <w:szCs w:val="22"/>
              </w:rPr>
              <w:t>regarding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services.</w:t>
            </w:r>
          </w:p>
          <w:p w14:paraId="2CECCE88" w14:textId="5BCE8124" w:rsidR="004C1F69" w:rsidRPr="00926A2C" w:rsidRDefault="0033492D" w:rsidP="00204EE2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Provide an estimation of how much time would be required to implement the Continuity </w:t>
            </w:r>
            <w:r w:rsidR="00204EE2" w:rsidRPr="00926A2C">
              <w:rPr>
                <w:rFonts w:ascii="Arial" w:hAnsi="Arial" w:cs="Arial"/>
                <w:sz w:val="22"/>
                <w:szCs w:val="22"/>
              </w:rPr>
              <w:t>o</w:t>
            </w:r>
            <w:r w:rsidRPr="00926A2C">
              <w:rPr>
                <w:rFonts w:ascii="Arial" w:hAnsi="Arial" w:cs="Arial"/>
                <w:sz w:val="22"/>
                <w:szCs w:val="22"/>
              </w:rPr>
              <w:t>f Operations Plan.</w:t>
            </w:r>
          </w:p>
          <w:p w14:paraId="564772DB" w14:textId="33664C25" w:rsidR="004C1F69" w:rsidRPr="00926A2C" w:rsidRDefault="004C1F69" w:rsidP="00204EE2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Identify which position is responsible for documenting and ensuring employee </w:t>
            </w:r>
            <w:r w:rsidR="0033492D" w:rsidRPr="00926A2C">
              <w:rPr>
                <w:rFonts w:ascii="Arial" w:hAnsi="Arial" w:cs="Arial"/>
                <w:sz w:val="22"/>
                <w:szCs w:val="22"/>
              </w:rPr>
              <w:t>emergency preparedness training</w:t>
            </w:r>
            <w:r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764569" w:rsidRPr="00926A2C" w14:paraId="0683C9B3" w14:textId="77777777" w:rsidTr="00B33C66">
        <w:tc>
          <w:tcPr>
            <w:tcW w:w="10840" w:type="dxa"/>
            <w:shd w:val="clear" w:color="auto" w:fill="auto"/>
          </w:tcPr>
          <w:p w14:paraId="4DC7D6AF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26A2C" w14:paraId="36B0A05D" w14:textId="77777777" w:rsidTr="00B33C66">
        <w:tc>
          <w:tcPr>
            <w:tcW w:w="10840" w:type="dxa"/>
            <w:shd w:val="clear" w:color="auto" w:fill="auto"/>
          </w:tcPr>
          <w:p w14:paraId="08DD8E81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22BD453C" w14:textId="77777777" w:rsidTr="00702169">
        <w:tc>
          <w:tcPr>
            <w:tcW w:w="10840" w:type="dxa"/>
            <w:shd w:val="clear" w:color="auto" w:fill="auto"/>
          </w:tcPr>
          <w:p w14:paraId="4564C253" w14:textId="77777777" w:rsidR="0036476F" w:rsidRPr="00926A2C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 xml:space="preserve">Limited English Proficiency (LEP): </w:t>
            </w:r>
            <w:bookmarkStart w:id="1" w:name="_Hlk33693861"/>
            <w:r w:rsidR="0036476F" w:rsidRPr="00926A2C">
              <w:rPr>
                <w:rFonts w:ascii="Arial" w:hAnsi="Arial" w:cs="Arial"/>
                <w:bCs/>
                <w:sz w:val="22"/>
                <w:szCs w:val="22"/>
              </w:rPr>
              <w:t xml:space="preserve">All agencies are required to have an LEP plan. </w:t>
            </w:r>
            <w:bookmarkEnd w:id="1"/>
            <w:r w:rsidR="0036476F" w:rsidRPr="00926A2C">
              <w:rPr>
                <w:rFonts w:ascii="Arial" w:hAnsi="Arial" w:cs="Arial"/>
                <w:bCs/>
                <w:sz w:val="22"/>
                <w:szCs w:val="22"/>
              </w:rPr>
              <w:t>It should:</w:t>
            </w:r>
          </w:p>
          <w:p w14:paraId="55C4EB52" w14:textId="4F6903B6" w:rsidR="0036476F" w:rsidRPr="00926A2C" w:rsidRDefault="0036476F" w:rsidP="0036476F">
            <w:pPr>
              <w:pStyle w:val="ListParagraph"/>
              <w:numPr>
                <w:ilvl w:val="0"/>
                <w:numId w:val="36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describe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26A2C">
              <w:rPr>
                <w:rFonts w:ascii="Arial" w:hAnsi="Arial" w:cs="Arial"/>
                <w:sz w:val="22"/>
                <w:szCs w:val="22"/>
              </w:rPr>
              <w:t>your agency’s mechanism for providing translation services,</w:t>
            </w:r>
          </w:p>
          <w:p w14:paraId="5CCDBCDE" w14:textId="380F17E8" w:rsidR="0036476F" w:rsidRPr="00926A2C" w:rsidRDefault="00702169" w:rsidP="0036476F">
            <w:pPr>
              <w:pStyle w:val="ListParagraph"/>
              <w:numPr>
                <w:ilvl w:val="0"/>
                <w:numId w:val="36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includ</w:t>
            </w:r>
            <w:r w:rsidR="0036476F" w:rsidRPr="00926A2C">
              <w:rPr>
                <w:rFonts w:ascii="Arial" w:hAnsi="Arial" w:cs="Arial"/>
                <w:sz w:val="22"/>
                <w:szCs w:val="22"/>
              </w:rPr>
              <w:t>e an estimate of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how often </w:t>
            </w:r>
            <w:r w:rsidR="0036476F" w:rsidRPr="00926A2C">
              <w:rPr>
                <w:rFonts w:ascii="Arial" w:hAnsi="Arial" w:cs="Arial"/>
                <w:sz w:val="22"/>
                <w:szCs w:val="22"/>
              </w:rPr>
              <w:t>translation services will be required and</w:t>
            </w:r>
          </w:p>
          <w:p w14:paraId="3104DDC9" w14:textId="38937055" w:rsidR="00702169" w:rsidRPr="00926A2C" w:rsidRDefault="0036476F" w:rsidP="0036476F">
            <w:pPr>
              <w:pStyle w:val="ListParagraph"/>
              <w:numPr>
                <w:ilvl w:val="0"/>
                <w:numId w:val="36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identify which languages (including American Sign Language) </w:t>
            </w:r>
            <w:r w:rsidR="00702169" w:rsidRPr="00926A2C">
              <w:rPr>
                <w:rFonts w:ascii="Arial" w:hAnsi="Arial" w:cs="Arial"/>
                <w:sz w:val="22"/>
                <w:szCs w:val="22"/>
              </w:rPr>
              <w:t xml:space="preserve">your agency </w:t>
            </w:r>
            <w:r w:rsidRPr="00926A2C">
              <w:rPr>
                <w:rFonts w:ascii="Arial" w:hAnsi="Arial" w:cs="Arial"/>
                <w:sz w:val="22"/>
                <w:szCs w:val="22"/>
              </w:rPr>
              <w:t>encounters most often.</w:t>
            </w:r>
          </w:p>
        </w:tc>
      </w:tr>
      <w:tr w:rsidR="00764569" w:rsidRPr="00926A2C" w14:paraId="27914BB1" w14:textId="77777777" w:rsidTr="00B33C66">
        <w:tc>
          <w:tcPr>
            <w:tcW w:w="10840" w:type="dxa"/>
            <w:shd w:val="clear" w:color="auto" w:fill="auto"/>
          </w:tcPr>
          <w:p w14:paraId="5215C0C6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26A2C" w14:paraId="161C72EA" w14:textId="77777777" w:rsidTr="00B33C66">
        <w:tc>
          <w:tcPr>
            <w:tcW w:w="10840" w:type="dxa"/>
            <w:shd w:val="clear" w:color="auto" w:fill="auto"/>
          </w:tcPr>
          <w:p w14:paraId="0C117E06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7FC2FDAD" w14:textId="77777777" w:rsidTr="00702169">
        <w:tc>
          <w:tcPr>
            <w:tcW w:w="10840" w:type="dxa"/>
            <w:shd w:val="clear" w:color="auto" w:fill="auto"/>
          </w:tcPr>
          <w:p w14:paraId="7053054B" w14:textId="41FCCD8F" w:rsidR="00715161" w:rsidRPr="00926A2C" w:rsidRDefault="00702169" w:rsidP="00FD3142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bCs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Persons with Disabilities</w:t>
            </w:r>
          </w:p>
          <w:p w14:paraId="3B6FDBBC" w14:textId="6C1AB500" w:rsidR="007E6D3F" w:rsidRPr="00926A2C" w:rsidRDefault="007E6D3F" w:rsidP="00715161">
            <w:pPr>
              <w:pStyle w:val="ListParagraph"/>
              <w:numPr>
                <w:ilvl w:val="0"/>
                <w:numId w:val="37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bCs/>
                <w:sz w:val="22"/>
                <w:szCs w:val="22"/>
              </w:rPr>
            </w:pPr>
            <w:r w:rsidRPr="00926A2C">
              <w:rPr>
                <w:rFonts w:ascii="Arial" w:hAnsi="Arial" w:cs="Arial"/>
                <w:bCs/>
                <w:sz w:val="22"/>
                <w:szCs w:val="22"/>
              </w:rPr>
              <w:t xml:space="preserve">Describe the process </w:t>
            </w:r>
            <w:r w:rsidR="00715161" w:rsidRPr="00926A2C">
              <w:rPr>
                <w:rFonts w:ascii="Arial" w:hAnsi="Arial" w:cs="Arial"/>
                <w:bCs/>
                <w:sz w:val="22"/>
                <w:szCs w:val="22"/>
              </w:rPr>
              <w:t xml:space="preserve">by which </w:t>
            </w:r>
            <w:r w:rsidRPr="00926A2C">
              <w:rPr>
                <w:rFonts w:ascii="Arial" w:hAnsi="Arial" w:cs="Arial"/>
                <w:bCs/>
                <w:sz w:val="22"/>
                <w:szCs w:val="22"/>
              </w:rPr>
              <w:t xml:space="preserve">clients </w:t>
            </w:r>
            <w:r w:rsidR="00715161" w:rsidRPr="00926A2C">
              <w:rPr>
                <w:rFonts w:ascii="Arial" w:hAnsi="Arial" w:cs="Arial"/>
                <w:bCs/>
                <w:sz w:val="22"/>
                <w:szCs w:val="22"/>
              </w:rPr>
              <w:t xml:space="preserve">with disabilities </w:t>
            </w:r>
            <w:r w:rsidRPr="00926A2C">
              <w:rPr>
                <w:rFonts w:ascii="Arial" w:hAnsi="Arial" w:cs="Arial"/>
                <w:bCs/>
                <w:sz w:val="22"/>
                <w:szCs w:val="22"/>
              </w:rPr>
              <w:t>can request special accommodations.</w:t>
            </w:r>
          </w:p>
          <w:p w14:paraId="5C714077" w14:textId="20D01BA6" w:rsidR="00461B13" w:rsidRPr="00926A2C" w:rsidRDefault="00461B13" w:rsidP="00715161">
            <w:pPr>
              <w:pStyle w:val="ListParagraph"/>
              <w:numPr>
                <w:ilvl w:val="0"/>
                <w:numId w:val="37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bCs/>
                <w:sz w:val="22"/>
                <w:szCs w:val="22"/>
              </w:rPr>
            </w:pPr>
            <w:r w:rsidRPr="00926A2C">
              <w:rPr>
                <w:rFonts w:ascii="Arial" w:hAnsi="Arial" w:cs="Arial"/>
                <w:bCs/>
                <w:sz w:val="22"/>
                <w:szCs w:val="22"/>
              </w:rPr>
              <w:t xml:space="preserve">Describe how your facilities are accessible and in compliance with the </w:t>
            </w:r>
            <w:hyperlink r:id="rId13" w:history="1">
              <w:r w:rsidRPr="00926A2C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Americans with Disabilities Act (ADA) of 1990</w:t>
              </w:r>
            </w:hyperlink>
            <w:r w:rsidRPr="00926A2C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</w:tr>
      <w:tr w:rsidR="00764569" w:rsidRPr="00926A2C" w14:paraId="487334C3" w14:textId="77777777" w:rsidTr="00B33C66">
        <w:tc>
          <w:tcPr>
            <w:tcW w:w="10840" w:type="dxa"/>
            <w:shd w:val="clear" w:color="auto" w:fill="auto"/>
          </w:tcPr>
          <w:p w14:paraId="768ADDFD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26A2C" w14:paraId="72B7111B" w14:textId="77777777" w:rsidTr="00B33C66">
        <w:tc>
          <w:tcPr>
            <w:tcW w:w="10840" w:type="dxa"/>
            <w:shd w:val="clear" w:color="auto" w:fill="auto"/>
          </w:tcPr>
          <w:p w14:paraId="06BBEE71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5F3086C5" w14:textId="77777777" w:rsidTr="00702169">
        <w:tc>
          <w:tcPr>
            <w:tcW w:w="10840" w:type="dxa"/>
            <w:shd w:val="clear" w:color="auto" w:fill="auto"/>
          </w:tcPr>
          <w:p w14:paraId="74183184" w14:textId="59010E87" w:rsidR="00702169" w:rsidRPr="00926A2C" w:rsidRDefault="00702169" w:rsidP="00273734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 xml:space="preserve">Confidentiality: </w:t>
            </w:r>
            <w:r w:rsidR="008E3DB1" w:rsidRPr="00926A2C">
              <w:rPr>
                <w:rFonts w:ascii="Arial" w:hAnsi="Arial" w:cs="Arial"/>
                <w:bCs/>
                <w:sz w:val="22"/>
                <w:szCs w:val="22"/>
              </w:rPr>
              <w:t>Describe how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confidentiality and release</w:t>
            </w:r>
            <w:r w:rsidR="008E3DB1" w:rsidRPr="00926A2C">
              <w:rPr>
                <w:rFonts w:ascii="Arial" w:hAnsi="Arial" w:cs="Arial"/>
                <w:sz w:val="22"/>
                <w:szCs w:val="22"/>
              </w:rPr>
              <w:t>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of information are handled.</w:t>
            </w:r>
          </w:p>
        </w:tc>
      </w:tr>
      <w:tr w:rsidR="00764569" w:rsidRPr="00926A2C" w14:paraId="4D23A625" w14:textId="77777777" w:rsidTr="00B33C66">
        <w:tc>
          <w:tcPr>
            <w:tcW w:w="10840" w:type="dxa"/>
            <w:shd w:val="clear" w:color="auto" w:fill="auto"/>
          </w:tcPr>
          <w:p w14:paraId="63AF0A1B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8E3DB1" w:rsidRPr="00926A2C" w14:paraId="332D657A" w14:textId="77777777" w:rsidTr="00B33C66">
        <w:tc>
          <w:tcPr>
            <w:tcW w:w="10840" w:type="dxa"/>
            <w:shd w:val="clear" w:color="auto" w:fill="auto"/>
          </w:tcPr>
          <w:p w14:paraId="6ECC6AE2" w14:textId="77777777" w:rsidR="008E3DB1" w:rsidRPr="00926A2C" w:rsidRDefault="008E3DB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64569" w:rsidRPr="00926A2C" w14:paraId="66ABF5B5" w14:textId="77777777" w:rsidTr="00B33C66">
        <w:tc>
          <w:tcPr>
            <w:tcW w:w="10840" w:type="dxa"/>
            <w:shd w:val="clear" w:color="auto" w:fill="auto"/>
          </w:tcPr>
          <w:p w14:paraId="6BA9A857" w14:textId="20C24C97" w:rsidR="00764569" w:rsidRPr="00926A2C" w:rsidRDefault="008E3DB1" w:rsidP="008E3DB1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 xml:space="preserve">Conflict of Interest: </w:t>
            </w:r>
            <w:r w:rsidRPr="00926A2C">
              <w:rPr>
                <w:rFonts w:ascii="Arial" w:hAnsi="Arial" w:cs="Arial"/>
                <w:sz w:val="22"/>
                <w:szCs w:val="22"/>
              </w:rPr>
              <w:t>Attach Conflict of Interest policy as Attachment J</w:t>
            </w:r>
          </w:p>
        </w:tc>
      </w:tr>
      <w:tr w:rsidR="008E3DB1" w:rsidRPr="00926A2C" w14:paraId="3819B2AF" w14:textId="77777777" w:rsidTr="00B33C66">
        <w:tc>
          <w:tcPr>
            <w:tcW w:w="10840" w:type="dxa"/>
            <w:shd w:val="clear" w:color="auto" w:fill="auto"/>
          </w:tcPr>
          <w:p w14:paraId="633D0C9C" w14:textId="77777777" w:rsidR="008E3DB1" w:rsidRPr="00926A2C" w:rsidRDefault="008E3DB1" w:rsidP="008E3DB1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F7BE5" w:rsidRPr="00926A2C" w14:paraId="47603E67" w14:textId="77777777" w:rsidTr="00B33C66">
        <w:tc>
          <w:tcPr>
            <w:tcW w:w="10840" w:type="dxa"/>
            <w:shd w:val="clear" w:color="auto" w:fill="auto"/>
          </w:tcPr>
          <w:p w14:paraId="600687C9" w14:textId="1F03A901" w:rsidR="002E7906" w:rsidRPr="00926A2C" w:rsidRDefault="002E7906" w:rsidP="005F7BE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Waiting Lists</w:t>
            </w:r>
            <w:r w:rsidR="005F7BE5" w:rsidRPr="00926A2C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5F7BE5" w:rsidRPr="00926A2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057FE6" w:rsidRPr="00926A2C">
              <w:rPr>
                <w:rFonts w:ascii="Arial" w:hAnsi="Arial" w:cs="Arial"/>
                <w:bCs/>
                <w:sz w:val="22"/>
                <w:szCs w:val="22"/>
              </w:rPr>
              <w:t>Describe how your agency</w:t>
            </w:r>
            <w:r w:rsidRPr="00926A2C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  <w:p w14:paraId="4E97F03A" w14:textId="3CDBF113" w:rsidR="002E7906" w:rsidRPr="00926A2C" w:rsidRDefault="002E7906" w:rsidP="002E7906">
            <w:pPr>
              <w:pStyle w:val="ListParagraph"/>
              <w:numPr>
                <w:ilvl w:val="0"/>
                <w:numId w:val="38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926A2C">
              <w:rPr>
                <w:rFonts w:ascii="Arial" w:hAnsi="Arial" w:cs="Arial"/>
                <w:bCs/>
                <w:sz w:val="22"/>
                <w:szCs w:val="22"/>
              </w:rPr>
              <w:t>remains in communication</w:t>
            </w:r>
            <w:r w:rsidR="00057FE6" w:rsidRPr="00926A2C">
              <w:rPr>
                <w:rFonts w:ascii="Arial" w:hAnsi="Arial" w:cs="Arial"/>
                <w:bCs/>
                <w:sz w:val="22"/>
                <w:szCs w:val="22"/>
              </w:rPr>
              <w:t xml:space="preserve"> with clients on the wait list</w:t>
            </w:r>
            <w:r w:rsidRPr="00926A2C">
              <w:rPr>
                <w:rFonts w:ascii="Arial" w:hAnsi="Arial" w:cs="Arial"/>
                <w:bCs/>
                <w:sz w:val="22"/>
                <w:szCs w:val="22"/>
              </w:rPr>
              <w:t>,</w:t>
            </w:r>
          </w:p>
          <w:p w14:paraId="08469F81" w14:textId="77777777" w:rsidR="005F7BE5" w:rsidRPr="00926A2C" w:rsidRDefault="002E7906" w:rsidP="002E7906">
            <w:pPr>
              <w:pStyle w:val="ListParagraph"/>
              <w:numPr>
                <w:ilvl w:val="0"/>
                <w:numId w:val="38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926A2C">
              <w:rPr>
                <w:rFonts w:ascii="Arial" w:hAnsi="Arial" w:cs="Arial"/>
                <w:bCs/>
                <w:sz w:val="22"/>
                <w:szCs w:val="22"/>
              </w:rPr>
              <w:t>determines removal of clients without services, and</w:t>
            </w:r>
          </w:p>
          <w:p w14:paraId="6DFE145E" w14:textId="792A3BA3" w:rsidR="002E7906" w:rsidRPr="00926A2C" w:rsidRDefault="008A1527" w:rsidP="002E7906">
            <w:pPr>
              <w:pStyle w:val="ListParagraph"/>
              <w:numPr>
                <w:ilvl w:val="0"/>
                <w:numId w:val="38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Cs/>
                <w:sz w:val="22"/>
                <w:szCs w:val="22"/>
              </w:rPr>
              <w:lastRenderedPageBreak/>
              <w:t>ensures services will be provided within contractual time frames.</w:t>
            </w:r>
          </w:p>
        </w:tc>
      </w:tr>
      <w:tr w:rsidR="00824EAF" w:rsidRPr="00926A2C" w14:paraId="01C36611" w14:textId="77777777" w:rsidTr="00B33C66">
        <w:tc>
          <w:tcPr>
            <w:tcW w:w="10840" w:type="dxa"/>
            <w:shd w:val="clear" w:color="auto" w:fill="auto"/>
          </w:tcPr>
          <w:p w14:paraId="5246D0C1" w14:textId="77777777" w:rsidR="00824EAF" w:rsidRPr="00926A2C" w:rsidRDefault="00824EAF" w:rsidP="00824EAF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lastRenderedPageBreak/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2"/>
          </w:p>
        </w:tc>
      </w:tr>
      <w:tr w:rsidR="00824EAF" w:rsidRPr="00926A2C" w14:paraId="70D71BF2" w14:textId="77777777" w:rsidTr="00B33C66">
        <w:tc>
          <w:tcPr>
            <w:tcW w:w="10840" w:type="dxa"/>
            <w:shd w:val="clear" w:color="auto" w:fill="auto"/>
          </w:tcPr>
          <w:p w14:paraId="402F4782" w14:textId="77777777" w:rsidR="00824EAF" w:rsidRPr="00926A2C" w:rsidRDefault="00824EAF" w:rsidP="00824EAF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26A2C" w14:paraId="5569FFAE" w14:textId="77777777" w:rsidTr="00702169">
        <w:tc>
          <w:tcPr>
            <w:tcW w:w="10840" w:type="dxa"/>
            <w:shd w:val="clear" w:color="auto" w:fill="auto"/>
          </w:tcPr>
          <w:p w14:paraId="5662CAC6" w14:textId="7382172E" w:rsidR="00C57D24" w:rsidRPr="00926A2C" w:rsidRDefault="00C57D24" w:rsidP="00623AC5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Community Collaboration</w:t>
            </w:r>
            <w:r w:rsidR="00702169" w:rsidRPr="00926A2C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F687AFD" w14:textId="6558208C" w:rsidR="00C57D24" w:rsidRPr="00926A2C" w:rsidRDefault="004D4AC7" w:rsidP="00C57D24">
            <w:pPr>
              <w:pStyle w:val="ListParagraph"/>
              <w:numPr>
                <w:ilvl w:val="0"/>
                <w:numId w:val="3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 xml:space="preserve">Describe </w:t>
            </w:r>
            <w:r w:rsidR="00C57D24" w:rsidRPr="00926A2C">
              <w:rPr>
                <w:rFonts w:ascii="Arial" w:hAnsi="Arial" w:cs="Arial"/>
                <w:sz w:val="22"/>
                <w:szCs w:val="22"/>
              </w:rPr>
              <w:t>how your agency coordinates with Adult Protective Services (APS)</w:t>
            </w:r>
            <w:r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757FBF8" w14:textId="7FE86F9B" w:rsidR="00702169" w:rsidRPr="00926A2C" w:rsidRDefault="004D4AC7" w:rsidP="004D4AC7">
            <w:pPr>
              <w:pStyle w:val="ListParagraph"/>
              <w:numPr>
                <w:ilvl w:val="0"/>
                <w:numId w:val="3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Cs/>
                <w:sz w:val="22"/>
                <w:szCs w:val="22"/>
              </w:rPr>
              <w:t>Name community organizations with which your agency partners/collaborates and describe how these relationships benefit SSBG clients.</w:t>
            </w:r>
          </w:p>
        </w:tc>
      </w:tr>
      <w:tr w:rsidR="00764569" w:rsidRPr="00926A2C" w14:paraId="54FF1050" w14:textId="77777777" w:rsidTr="00B33C66">
        <w:tc>
          <w:tcPr>
            <w:tcW w:w="10840" w:type="dxa"/>
            <w:shd w:val="clear" w:color="auto" w:fill="auto"/>
          </w:tcPr>
          <w:p w14:paraId="5E82A4F4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26A2C" w14:paraId="1E269C6E" w14:textId="77777777" w:rsidTr="00B33C66">
        <w:tc>
          <w:tcPr>
            <w:tcW w:w="10840" w:type="dxa"/>
            <w:shd w:val="clear" w:color="auto" w:fill="auto"/>
          </w:tcPr>
          <w:p w14:paraId="5821A793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23AC5" w:rsidRPr="00926A2C" w14:paraId="5B4DC7EF" w14:textId="77777777" w:rsidTr="00623AC5">
        <w:tc>
          <w:tcPr>
            <w:tcW w:w="10840" w:type="dxa"/>
            <w:shd w:val="clear" w:color="auto" w:fill="auto"/>
          </w:tcPr>
          <w:p w14:paraId="4A4BDC43" w14:textId="17412A20" w:rsidR="00623AC5" w:rsidRPr="00926A2C" w:rsidRDefault="00623AC5" w:rsidP="00623AC5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Delivery Process:</w:t>
            </w:r>
            <w:r w:rsidRPr="00926A2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A3ED0" w:rsidRPr="00926A2C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 w:rsidR="008C5637" w:rsidRPr="00926A2C">
              <w:rPr>
                <w:rFonts w:ascii="Arial" w:hAnsi="Arial" w:cs="Arial"/>
                <w:bCs/>
                <w:sz w:val="22"/>
                <w:szCs w:val="22"/>
              </w:rPr>
              <w:t xml:space="preserve">escribe your </w:t>
            </w:r>
            <w:r w:rsidR="008A3ED0" w:rsidRPr="00926A2C">
              <w:rPr>
                <w:rFonts w:ascii="Arial" w:hAnsi="Arial" w:cs="Arial"/>
                <w:bCs/>
                <w:sz w:val="22"/>
                <w:szCs w:val="22"/>
              </w:rPr>
              <w:t xml:space="preserve">step-by-step </w:t>
            </w:r>
            <w:r w:rsidR="008C5637" w:rsidRPr="00926A2C">
              <w:rPr>
                <w:rFonts w:ascii="Arial" w:hAnsi="Arial" w:cs="Arial"/>
                <w:bCs/>
                <w:sz w:val="22"/>
                <w:szCs w:val="22"/>
              </w:rPr>
              <w:t>process for providing services starting with intake procedures and ending with case closure.</w:t>
            </w:r>
          </w:p>
        </w:tc>
      </w:tr>
      <w:tr w:rsidR="00764569" w:rsidRPr="00926A2C" w14:paraId="4EAF7704" w14:textId="77777777" w:rsidTr="00B33C66">
        <w:tc>
          <w:tcPr>
            <w:tcW w:w="10840" w:type="dxa"/>
            <w:shd w:val="clear" w:color="auto" w:fill="auto"/>
          </w:tcPr>
          <w:p w14:paraId="51FC149C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26A2C" w14:paraId="0D413BAB" w14:textId="77777777" w:rsidTr="00B33C66">
        <w:tc>
          <w:tcPr>
            <w:tcW w:w="10840" w:type="dxa"/>
            <w:shd w:val="clear" w:color="auto" w:fill="auto"/>
          </w:tcPr>
          <w:p w14:paraId="3C75C632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23AC5" w:rsidRPr="00926A2C" w14:paraId="2A6DC2F4" w14:textId="77777777" w:rsidTr="000C21F7">
        <w:tc>
          <w:tcPr>
            <w:tcW w:w="10840" w:type="dxa"/>
            <w:shd w:val="clear" w:color="auto" w:fill="auto"/>
          </w:tcPr>
          <w:p w14:paraId="47F20319" w14:textId="35D33829" w:rsidR="00623AC5" w:rsidRPr="00926A2C" w:rsidRDefault="00623AC5" w:rsidP="00623AC5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 xml:space="preserve">Client Engagement: 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List the ways your agency </w:t>
            </w:r>
            <w:r w:rsidR="000C21F7" w:rsidRPr="00926A2C">
              <w:rPr>
                <w:rFonts w:ascii="Arial" w:hAnsi="Arial" w:cs="Arial"/>
                <w:sz w:val="22"/>
                <w:szCs w:val="22"/>
              </w:rPr>
              <w:t>encourages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input and suggestions from clients</w:t>
            </w:r>
            <w:r w:rsidR="000C21F7"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764569" w:rsidRPr="00926A2C" w14:paraId="67C5F966" w14:textId="77777777" w:rsidTr="00B33C66">
        <w:tc>
          <w:tcPr>
            <w:tcW w:w="10840" w:type="dxa"/>
            <w:shd w:val="clear" w:color="auto" w:fill="auto"/>
          </w:tcPr>
          <w:p w14:paraId="4FDCE18F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26A2C" w14:paraId="0CBE9219" w14:textId="77777777" w:rsidTr="00B33C66">
        <w:tc>
          <w:tcPr>
            <w:tcW w:w="10840" w:type="dxa"/>
            <w:shd w:val="clear" w:color="auto" w:fill="auto"/>
          </w:tcPr>
          <w:p w14:paraId="30FD9EB7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23AC5" w:rsidRPr="00926A2C" w14:paraId="03AB9D87" w14:textId="77777777" w:rsidTr="00623AC5">
        <w:tc>
          <w:tcPr>
            <w:tcW w:w="10840" w:type="dxa"/>
            <w:shd w:val="clear" w:color="auto" w:fill="auto"/>
          </w:tcPr>
          <w:p w14:paraId="05F784BB" w14:textId="12241EC0" w:rsidR="00623AC5" w:rsidRPr="00926A2C" w:rsidRDefault="00623AC5" w:rsidP="000C21F7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 xml:space="preserve">Volunteer Engagement: </w:t>
            </w:r>
            <w:r w:rsidRPr="00926A2C">
              <w:rPr>
                <w:rFonts w:ascii="Arial" w:hAnsi="Arial" w:cs="Arial"/>
                <w:sz w:val="22"/>
                <w:szCs w:val="22"/>
              </w:rPr>
              <w:t>Describe</w:t>
            </w:r>
            <w:r w:rsidR="000C21F7" w:rsidRPr="00926A2C">
              <w:rPr>
                <w:rFonts w:ascii="Arial" w:hAnsi="Arial" w:cs="Arial"/>
                <w:sz w:val="22"/>
                <w:szCs w:val="22"/>
              </w:rPr>
              <w:t xml:space="preserve"> how volunteers are integrated </w:t>
            </w:r>
            <w:proofErr w:type="gramStart"/>
            <w:r w:rsidR="000C21F7" w:rsidRPr="00926A2C">
              <w:rPr>
                <w:rFonts w:ascii="Arial" w:hAnsi="Arial" w:cs="Arial"/>
                <w:sz w:val="22"/>
                <w:szCs w:val="22"/>
              </w:rPr>
              <w:t>in to</w:t>
            </w:r>
            <w:proofErr w:type="gramEnd"/>
            <w:r w:rsidR="000C21F7" w:rsidRPr="00926A2C">
              <w:rPr>
                <w:rFonts w:ascii="Arial" w:hAnsi="Arial" w:cs="Arial"/>
                <w:sz w:val="22"/>
                <w:szCs w:val="22"/>
              </w:rPr>
              <w:t xml:space="preserve"> your program.</w:t>
            </w:r>
          </w:p>
        </w:tc>
      </w:tr>
      <w:tr w:rsidR="00764569" w:rsidRPr="00926A2C" w14:paraId="12AD887F" w14:textId="77777777" w:rsidTr="00B33C66">
        <w:tc>
          <w:tcPr>
            <w:tcW w:w="10840" w:type="dxa"/>
            <w:shd w:val="clear" w:color="auto" w:fill="auto"/>
          </w:tcPr>
          <w:p w14:paraId="69C7023B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26A2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26A2C" w14:paraId="6EAFC631" w14:textId="77777777" w:rsidTr="00B33C66">
        <w:tc>
          <w:tcPr>
            <w:tcW w:w="10840" w:type="dxa"/>
            <w:shd w:val="clear" w:color="auto" w:fill="auto"/>
          </w:tcPr>
          <w:p w14:paraId="265A3BAB" w14:textId="77777777" w:rsidR="00764569" w:rsidRPr="00926A2C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34CF9" w:rsidRPr="00926A2C" w14:paraId="6432405A" w14:textId="77777777" w:rsidTr="00B33C66">
        <w:tc>
          <w:tcPr>
            <w:tcW w:w="10840" w:type="dxa"/>
            <w:shd w:val="clear" w:color="auto" w:fill="auto"/>
          </w:tcPr>
          <w:p w14:paraId="6853330B" w14:textId="77777777" w:rsidR="00B34CF9" w:rsidRPr="00926A2C" w:rsidRDefault="00B34CF9" w:rsidP="00B34CF9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b/>
                <w:sz w:val="22"/>
                <w:szCs w:val="22"/>
              </w:rPr>
              <w:t>Appendices</w:t>
            </w:r>
          </w:p>
          <w:p w14:paraId="5ADA26E7" w14:textId="418DDA3E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Agency Contact Information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 xml:space="preserve">: Provide </w:t>
            </w:r>
            <w:r w:rsidR="007E297F" w:rsidRPr="00926A2C">
              <w:rPr>
                <w:rFonts w:ascii="Arial" w:hAnsi="Arial" w:cs="Arial"/>
                <w:sz w:val="22"/>
                <w:szCs w:val="22"/>
              </w:rPr>
              <w:t xml:space="preserve">mailing address, 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 xml:space="preserve">phone numbers, </w:t>
            </w:r>
            <w:r w:rsidR="007E297F" w:rsidRPr="00926A2C">
              <w:rPr>
                <w:rFonts w:ascii="Arial" w:hAnsi="Arial" w:cs="Arial"/>
                <w:sz w:val="22"/>
                <w:szCs w:val="22"/>
              </w:rPr>
              <w:t>and email information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 xml:space="preserve"> for each position </w:t>
            </w:r>
            <w:r w:rsidR="00722B03" w:rsidRPr="00926A2C">
              <w:rPr>
                <w:rFonts w:ascii="Arial" w:hAnsi="Arial" w:cs="Arial"/>
                <w:sz w:val="22"/>
                <w:szCs w:val="22"/>
              </w:rPr>
              <w:t xml:space="preserve">involved 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>with</w:t>
            </w:r>
            <w:r w:rsidR="00722B03" w:rsidRPr="00926A2C">
              <w:rPr>
                <w:rFonts w:ascii="Arial" w:hAnsi="Arial" w:cs="Arial"/>
                <w:sz w:val="22"/>
                <w:szCs w:val="22"/>
              </w:rPr>
              <w:t xml:space="preserve"> the provision of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 xml:space="preserve"> SSBG</w:t>
            </w:r>
            <w:r w:rsidR="007E297F" w:rsidRPr="00926A2C">
              <w:rPr>
                <w:rFonts w:ascii="Arial" w:hAnsi="Arial" w:cs="Arial"/>
                <w:sz w:val="22"/>
                <w:szCs w:val="22"/>
              </w:rPr>
              <w:t xml:space="preserve"> services. Include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 xml:space="preserve"> fiscal</w:t>
            </w:r>
            <w:r w:rsidR="007E297F" w:rsidRPr="00926A2C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 xml:space="preserve"> administrative employees, </w:t>
            </w:r>
            <w:r w:rsidR="007E297F" w:rsidRPr="00926A2C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 xml:space="preserve">program </w:t>
            </w:r>
            <w:r w:rsidR="007E297F" w:rsidRPr="00926A2C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>agency leadership</w:t>
            </w:r>
            <w:r w:rsidR="007E297F"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E135A0F" w14:textId="210669F0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Board Member Roster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>: Include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81A1D" w:rsidRPr="00926A2C">
              <w:rPr>
                <w:rFonts w:ascii="Arial" w:hAnsi="Arial" w:cs="Arial"/>
                <w:sz w:val="22"/>
                <w:szCs w:val="22"/>
              </w:rPr>
              <w:t xml:space="preserve">name, phone number, and email address </w:t>
            </w:r>
            <w:r w:rsidR="0029110F" w:rsidRPr="00926A2C">
              <w:rPr>
                <w:rFonts w:ascii="Arial" w:hAnsi="Arial" w:cs="Arial"/>
                <w:sz w:val="22"/>
                <w:szCs w:val="22"/>
              </w:rPr>
              <w:t>for each board member</w:t>
            </w:r>
            <w:r w:rsidR="009912B9" w:rsidRPr="00926A2C">
              <w:rPr>
                <w:rFonts w:ascii="Arial" w:hAnsi="Arial" w:cs="Arial"/>
                <w:sz w:val="22"/>
                <w:szCs w:val="22"/>
              </w:rPr>
              <w:t>, indicating the current</w:t>
            </w:r>
            <w:r w:rsidR="00A47141" w:rsidRPr="00926A2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26A2C">
              <w:rPr>
                <w:rFonts w:ascii="Arial" w:hAnsi="Arial" w:cs="Arial"/>
                <w:sz w:val="22"/>
                <w:szCs w:val="22"/>
              </w:rPr>
              <w:t>board chair</w:t>
            </w:r>
            <w:r w:rsidR="001922CC" w:rsidRPr="00926A2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772F21A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Organizational Chart</w:t>
            </w:r>
          </w:p>
          <w:p w14:paraId="1FBEA4A4" w14:textId="77777777" w:rsidR="00B34CF9" w:rsidRPr="00926A2C" w:rsidRDefault="00294E93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Projected</w:t>
            </w:r>
            <w:r w:rsidR="00B34CF9" w:rsidRPr="00926A2C">
              <w:rPr>
                <w:rFonts w:ascii="Arial" w:hAnsi="Arial" w:cs="Arial"/>
                <w:sz w:val="22"/>
                <w:szCs w:val="22"/>
              </w:rPr>
              <w:t xml:space="preserve"> Salary Schedule</w:t>
            </w:r>
          </w:p>
          <w:p w14:paraId="6FBEEF35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Title VI Policy</w:t>
            </w:r>
          </w:p>
          <w:p w14:paraId="0AEBB6F9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Grievance Procedure Form</w:t>
            </w:r>
          </w:p>
          <w:p w14:paraId="0FD72588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Training Plan</w:t>
            </w:r>
          </w:p>
          <w:p w14:paraId="4BC7994A" w14:textId="242ADE75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Job</w:t>
            </w:r>
            <w:r w:rsidR="001922CC" w:rsidRPr="00926A2C">
              <w:rPr>
                <w:rFonts w:ascii="Arial" w:hAnsi="Arial" w:cs="Arial"/>
                <w:sz w:val="22"/>
                <w:szCs w:val="22"/>
              </w:rPr>
              <w:t xml:space="preserve"> Qualifications and</w:t>
            </w:r>
            <w:r w:rsidRPr="00926A2C">
              <w:rPr>
                <w:rFonts w:ascii="Arial" w:hAnsi="Arial" w:cs="Arial"/>
                <w:sz w:val="22"/>
                <w:szCs w:val="22"/>
              </w:rPr>
              <w:t xml:space="preserve"> Descriptions</w:t>
            </w:r>
          </w:p>
          <w:p w14:paraId="43507F47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Conflict of Interest Policy</w:t>
            </w:r>
          </w:p>
          <w:p w14:paraId="022FA701" w14:textId="414A59B5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Subcontract Agreement</w:t>
            </w:r>
            <w:r w:rsidR="0066028E" w:rsidRPr="00926A2C">
              <w:rPr>
                <w:rFonts w:ascii="Arial" w:hAnsi="Arial" w:cs="Arial"/>
                <w:sz w:val="22"/>
                <w:szCs w:val="22"/>
              </w:rPr>
              <w:t>s</w:t>
            </w:r>
          </w:p>
          <w:p w14:paraId="79268D87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Copies of Brochures/Flyers</w:t>
            </w:r>
          </w:p>
          <w:p w14:paraId="57106EC7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Cost Allocation Plan</w:t>
            </w:r>
            <w:r w:rsidR="00294E93" w:rsidRPr="00926A2C">
              <w:rPr>
                <w:rFonts w:ascii="Arial" w:hAnsi="Arial" w:cs="Arial"/>
                <w:sz w:val="22"/>
                <w:szCs w:val="22"/>
              </w:rPr>
              <w:t xml:space="preserve"> and Signed Approval Letter</w:t>
            </w:r>
          </w:p>
          <w:p w14:paraId="2C76A714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Agency Policy and Procedures Manual</w:t>
            </w:r>
          </w:p>
          <w:p w14:paraId="29C0E4F3" w14:textId="77777777" w:rsidR="00B34CF9" w:rsidRPr="00926A2C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926A2C">
              <w:rPr>
                <w:rFonts w:ascii="Arial" w:hAnsi="Arial" w:cs="Arial"/>
                <w:sz w:val="22"/>
                <w:szCs w:val="22"/>
              </w:rPr>
              <w:t>Authorized Signatures Form</w:t>
            </w:r>
          </w:p>
          <w:p w14:paraId="5EF47B7D" w14:textId="2AE3403A" w:rsidR="004C1F69" w:rsidRPr="00926A2C" w:rsidRDefault="004C1F6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 w:rsidRPr="00926A2C">
              <w:rPr>
                <w:rFonts w:ascii="Arial" w:hAnsi="Arial" w:cs="Arial"/>
                <w:bCs/>
                <w:sz w:val="22"/>
                <w:szCs w:val="22"/>
              </w:rPr>
              <w:t>Continuity of Operations Plan</w:t>
            </w:r>
          </w:p>
        </w:tc>
      </w:tr>
    </w:tbl>
    <w:p w14:paraId="76DBA3A5" w14:textId="77777777" w:rsidR="006068A3" w:rsidRPr="00926A2C" w:rsidRDefault="006068A3" w:rsidP="000F3861">
      <w:pPr>
        <w:rPr>
          <w:rFonts w:ascii="Arial" w:hAnsi="Arial" w:cs="Arial"/>
          <w:sz w:val="22"/>
          <w:szCs w:val="22"/>
        </w:rPr>
      </w:pPr>
    </w:p>
    <w:sectPr w:rsidR="006068A3" w:rsidRPr="00926A2C" w:rsidSect="00090D2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432" w:bottom="432" w:left="720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49CD5" w14:textId="77777777" w:rsidR="00935A4C" w:rsidRDefault="00935A4C">
      <w:r>
        <w:separator/>
      </w:r>
    </w:p>
  </w:endnote>
  <w:endnote w:type="continuationSeparator" w:id="0">
    <w:p w14:paraId="4548C483" w14:textId="77777777" w:rsidR="00935A4C" w:rsidRDefault="00935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6ADAB" w14:textId="77777777" w:rsidR="007C2E01" w:rsidRDefault="007C2E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D14D0" w14:textId="77777777" w:rsidR="00A247E5" w:rsidRDefault="00A247E5" w:rsidP="002979E2">
    <w:pPr>
      <w:pStyle w:val="Footer"/>
      <w:ind w:right="360"/>
      <w:rPr>
        <w:rFonts w:ascii="Arial" w:hAnsi="Arial" w:cs="Arial"/>
        <w:sz w:val="18"/>
        <w:szCs w:val="18"/>
      </w:rPr>
    </w:pPr>
  </w:p>
  <w:p w14:paraId="1BA4134E" w14:textId="77777777" w:rsidR="00A247E5" w:rsidRPr="002979E2" w:rsidRDefault="00A247E5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DHS staff should c</w:t>
    </w:r>
    <w:r w:rsidRPr="002979E2">
      <w:rPr>
        <w:rFonts w:ascii="Arial" w:hAnsi="Arial" w:cs="Arial"/>
        <w:i/>
        <w:sz w:val="16"/>
        <w:szCs w:val="16"/>
      </w:rPr>
      <w:t>heck the “Forms”</w:t>
    </w:r>
    <w:r>
      <w:rPr>
        <w:rFonts w:ascii="Arial" w:hAnsi="Arial" w:cs="Arial"/>
        <w:i/>
        <w:sz w:val="16"/>
        <w:szCs w:val="16"/>
      </w:rPr>
      <w:t xml:space="preserve"> section of the intranet to ensure</w:t>
    </w:r>
    <w:r w:rsidRPr="002979E2">
      <w:rPr>
        <w:rFonts w:ascii="Arial" w:hAnsi="Arial" w:cs="Arial"/>
        <w:i/>
        <w:sz w:val="16"/>
        <w:szCs w:val="16"/>
      </w:rPr>
      <w:t xml:space="preserve"> the</w:t>
    </w:r>
    <w:r>
      <w:rPr>
        <w:rFonts w:ascii="Arial" w:hAnsi="Arial" w:cs="Arial"/>
        <w:i/>
        <w:sz w:val="16"/>
        <w:szCs w:val="16"/>
      </w:rPr>
      <w:t xml:space="preserve"> use of current versions. F</w:t>
    </w:r>
    <w:r w:rsidRPr="002979E2">
      <w:rPr>
        <w:rFonts w:ascii="Arial" w:hAnsi="Arial" w:cs="Arial"/>
        <w:i/>
        <w:sz w:val="16"/>
        <w:szCs w:val="16"/>
      </w:rPr>
      <w:t>orm</w:t>
    </w:r>
    <w:r>
      <w:rPr>
        <w:rFonts w:ascii="Arial" w:hAnsi="Arial" w:cs="Arial"/>
        <w:i/>
        <w:sz w:val="16"/>
        <w:szCs w:val="16"/>
      </w:rPr>
      <w:t>s</w:t>
    </w:r>
    <w:r w:rsidRPr="002979E2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00856378" w14:textId="77777777" w:rsidR="00A247E5" w:rsidRPr="002979E2" w:rsidRDefault="00A247E5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979E2">
      <w:rPr>
        <w:rFonts w:ascii="Arial" w:hAnsi="Arial" w:cs="Arial"/>
        <w:i/>
        <w:iCs/>
        <w:sz w:val="16"/>
        <w:szCs w:val="16"/>
      </w:rPr>
      <w:t>Distribution:</w:t>
    </w:r>
    <w:r w:rsidR="00B963B9">
      <w:rPr>
        <w:rFonts w:ascii="Arial" w:hAnsi="Arial" w:cs="Arial"/>
        <w:i/>
        <w:iCs/>
        <w:sz w:val="16"/>
        <w:szCs w:val="16"/>
      </w:rPr>
      <w:t xml:space="preserve"> </w:t>
    </w:r>
    <w:r w:rsidR="008D329B">
      <w:rPr>
        <w:rFonts w:ascii="Arial" w:hAnsi="Arial" w:cs="Arial"/>
        <w:i/>
        <w:iCs/>
        <w:sz w:val="16"/>
        <w:szCs w:val="16"/>
      </w:rPr>
      <w:t>SSBG Program Administrator</w:t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  <w:t xml:space="preserve">RDA: </w:t>
    </w:r>
    <w:r w:rsidR="008D329B">
      <w:rPr>
        <w:rFonts w:ascii="Arial" w:hAnsi="Arial" w:cs="Arial"/>
        <w:i/>
        <w:iCs/>
        <w:sz w:val="16"/>
        <w:szCs w:val="16"/>
      </w:rPr>
      <w:t>SW21</w:t>
    </w:r>
  </w:p>
  <w:p w14:paraId="33EAE2E9" w14:textId="77777777" w:rsidR="00BD351A" w:rsidRDefault="00A247E5" w:rsidP="00D763E2">
    <w:pPr>
      <w:overflowPunct/>
      <w:textAlignment w:val="aut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HS</w:t>
    </w:r>
    <w:r w:rsidRPr="002979E2">
      <w:rPr>
        <w:rFonts w:ascii="Arial" w:hAnsi="Arial" w:cs="Arial"/>
        <w:sz w:val="16"/>
        <w:szCs w:val="16"/>
      </w:rPr>
      <w:t>-</w:t>
    </w:r>
    <w:r w:rsidR="003F2AEE">
      <w:rPr>
        <w:rFonts w:ascii="Arial" w:hAnsi="Arial" w:cs="Arial"/>
        <w:sz w:val="16"/>
        <w:szCs w:val="16"/>
      </w:rPr>
      <w:t>3115</w:t>
    </w:r>
    <w:r w:rsidRPr="002979E2">
      <w:rPr>
        <w:rFonts w:ascii="Arial" w:hAnsi="Arial" w:cs="Arial"/>
        <w:sz w:val="16"/>
        <w:szCs w:val="16"/>
      </w:rPr>
      <w:tab/>
    </w:r>
    <w:r w:rsidR="008D329B">
      <w:rPr>
        <w:rFonts w:ascii="Arial" w:hAnsi="Arial" w:cs="Arial"/>
        <w:sz w:val="16"/>
        <w:szCs w:val="16"/>
      </w:rPr>
      <w:t xml:space="preserve">(Rev. </w:t>
    </w:r>
    <w:r w:rsidR="00977AAD">
      <w:rPr>
        <w:rFonts w:ascii="Arial" w:hAnsi="Arial" w:cs="Arial"/>
        <w:sz w:val="16"/>
        <w:szCs w:val="16"/>
      </w:rPr>
      <w:t>0</w:t>
    </w:r>
    <w:r w:rsidR="00BD351A">
      <w:rPr>
        <w:rFonts w:ascii="Arial" w:hAnsi="Arial" w:cs="Arial"/>
        <w:sz w:val="16"/>
        <w:szCs w:val="16"/>
      </w:rPr>
      <w:t>7-21</w:t>
    </w:r>
    <w:r w:rsidR="008D329B">
      <w:rPr>
        <w:rFonts w:ascii="Arial" w:hAnsi="Arial" w:cs="Arial"/>
        <w:sz w:val="16"/>
        <w:szCs w:val="16"/>
      </w:rPr>
      <w:t>)</w:t>
    </w:r>
    <w:r w:rsidRPr="002979E2">
      <w:rPr>
        <w:rFonts w:ascii="Arial" w:hAnsi="Arial" w:cs="Arial"/>
        <w:sz w:val="16"/>
        <w:szCs w:val="16"/>
      </w:rPr>
      <w:tab/>
    </w:r>
  </w:p>
  <w:p w14:paraId="184594B0" w14:textId="086C0AE7" w:rsidR="00A247E5" w:rsidRPr="002979E2" w:rsidRDefault="00A247E5" w:rsidP="00D763E2">
    <w:pPr>
      <w:overflowPunct/>
      <w:textAlignment w:val="auto"/>
      <w:rPr>
        <w:rFonts w:ascii="Arial" w:hAnsi="Arial" w:cs="Arial"/>
        <w:sz w:val="16"/>
        <w:szCs w:val="16"/>
      </w:rPr>
    </w:pP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 xml:space="preserve">Page </w:t>
    </w:r>
    <w:r w:rsidRPr="002979E2">
      <w:rPr>
        <w:rStyle w:val="PageNumber"/>
        <w:rFonts w:ascii="Arial" w:hAnsi="Arial" w:cs="Arial"/>
        <w:sz w:val="16"/>
        <w:szCs w:val="16"/>
      </w:rPr>
      <w:fldChar w:fldCharType="begin"/>
    </w:r>
    <w:r w:rsidRPr="002979E2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2979E2">
      <w:rPr>
        <w:rStyle w:val="PageNumber"/>
        <w:rFonts w:ascii="Arial" w:hAnsi="Arial" w:cs="Arial"/>
        <w:sz w:val="16"/>
        <w:szCs w:val="16"/>
      </w:rPr>
      <w:fldChar w:fldCharType="separate"/>
    </w:r>
    <w:r w:rsidR="008D329B">
      <w:rPr>
        <w:rStyle w:val="PageNumber"/>
        <w:rFonts w:ascii="Arial" w:hAnsi="Arial" w:cs="Arial"/>
        <w:noProof/>
        <w:sz w:val="16"/>
        <w:szCs w:val="16"/>
      </w:rPr>
      <w:t>2</w:t>
    </w:r>
    <w:r w:rsidRPr="002979E2">
      <w:rPr>
        <w:rStyle w:val="PageNumber"/>
        <w:rFonts w:ascii="Arial" w:hAnsi="Arial" w:cs="Arial"/>
        <w:sz w:val="16"/>
        <w:szCs w:val="16"/>
      </w:rPr>
      <w:fldChar w:fldCharType="end"/>
    </w:r>
    <w:r w:rsidR="008D329B">
      <w:rPr>
        <w:rStyle w:val="PageNumber"/>
        <w:rFonts w:ascii="Arial" w:hAnsi="Arial" w:cs="Arial"/>
        <w:sz w:val="16"/>
        <w:szCs w:val="16"/>
      </w:rPr>
      <w:t xml:space="preserve">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80711" w14:textId="77777777" w:rsidR="007C2E01" w:rsidRDefault="007C2E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83BC5" w14:textId="77777777" w:rsidR="00935A4C" w:rsidRDefault="00935A4C">
      <w:r>
        <w:separator/>
      </w:r>
    </w:p>
  </w:footnote>
  <w:footnote w:type="continuationSeparator" w:id="0">
    <w:p w14:paraId="69ADEEC4" w14:textId="77777777" w:rsidR="00935A4C" w:rsidRDefault="00935A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63EB9" w14:textId="79544E60" w:rsidR="00460DCC" w:rsidRDefault="00460D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259E2" w14:textId="324FBD59" w:rsidR="00460DCC" w:rsidRDefault="00460D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11B13" w14:textId="6279E508" w:rsidR="00460DCC" w:rsidRDefault="00460D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421D30"/>
    <w:multiLevelType w:val="hybridMultilevel"/>
    <w:tmpl w:val="6C9AD7D6"/>
    <w:lvl w:ilvl="0" w:tplc="B66E4F9A">
      <w:start w:val="1"/>
      <w:numFmt w:val="upp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D87053"/>
    <w:multiLevelType w:val="hybridMultilevel"/>
    <w:tmpl w:val="8440132E"/>
    <w:lvl w:ilvl="0" w:tplc="3BEA0AF2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7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176076B9"/>
    <w:multiLevelType w:val="hybridMultilevel"/>
    <w:tmpl w:val="D55CA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A6670D3"/>
    <w:multiLevelType w:val="hybridMultilevel"/>
    <w:tmpl w:val="24EE0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2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094293"/>
    <w:multiLevelType w:val="hybridMultilevel"/>
    <w:tmpl w:val="70B2F32A"/>
    <w:lvl w:ilvl="0" w:tplc="FD96EC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5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1C5251"/>
    <w:multiLevelType w:val="hybridMultilevel"/>
    <w:tmpl w:val="8466A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A623A2"/>
    <w:multiLevelType w:val="hybridMultilevel"/>
    <w:tmpl w:val="47E81B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BA3D06"/>
    <w:multiLevelType w:val="hybridMultilevel"/>
    <w:tmpl w:val="E3026C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CE55658"/>
    <w:multiLevelType w:val="hybridMultilevel"/>
    <w:tmpl w:val="CE286746"/>
    <w:lvl w:ilvl="0" w:tplc="3F8E91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1A237D3"/>
    <w:multiLevelType w:val="hybridMultilevel"/>
    <w:tmpl w:val="60C03058"/>
    <w:lvl w:ilvl="0" w:tplc="07B865B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141B"/>
    <w:multiLevelType w:val="hybridMultilevel"/>
    <w:tmpl w:val="1B96A8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0B111F"/>
    <w:multiLevelType w:val="hybridMultilevel"/>
    <w:tmpl w:val="2B26C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7F5246"/>
    <w:multiLevelType w:val="hybridMultilevel"/>
    <w:tmpl w:val="F9E69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593475FC"/>
    <w:multiLevelType w:val="hybridMultilevel"/>
    <w:tmpl w:val="197AB442"/>
    <w:lvl w:ilvl="0" w:tplc="44F82EF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0E6C2E"/>
    <w:multiLevelType w:val="hybridMultilevel"/>
    <w:tmpl w:val="BA168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32" w15:restartNumberingAfterBreak="0">
    <w:nsid w:val="64740F18"/>
    <w:multiLevelType w:val="hybridMultilevel"/>
    <w:tmpl w:val="CAAE2FB0"/>
    <w:lvl w:ilvl="0" w:tplc="BAF6EDF6">
      <w:start w:val="1"/>
      <w:numFmt w:val="upp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3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D70359F"/>
    <w:multiLevelType w:val="hybridMultilevel"/>
    <w:tmpl w:val="02B08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1D0A5C"/>
    <w:multiLevelType w:val="hybridMultilevel"/>
    <w:tmpl w:val="197AB442"/>
    <w:lvl w:ilvl="0" w:tplc="44F82EF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4"/>
  </w:num>
  <w:num w:numId="5">
    <w:abstractNumId w:val="14"/>
  </w:num>
  <w:num w:numId="6">
    <w:abstractNumId w:val="31"/>
  </w:num>
  <w:num w:numId="7">
    <w:abstractNumId w:val="27"/>
  </w:num>
  <w:num w:numId="8">
    <w:abstractNumId w:val="33"/>
  </w:num>
  <w:num w:numId="9">
    <w:abstractNumId w:val="2"/>
  </w:num>
  <w:num w:numId="10">
    <w:abstractNumId w:val="37"/>
  </w:num>
  <w:num w:numId="11">
    <w:abstractNumId w:val="15"/>
  </w:num>
  <w:num w:numId="12">
    <w:abstractNumId w:val="36"/>
  </w:num>
  <w:num w:numId="13">
    <w:abstractNumId w:val="22"/>
  </w:num>
  <w:num w:numId="14">
    <w:abstractNumId w:val="35"/>
  </w:num>
  <w:num w:numId="15">
    <w:abstractNumId w:val="9"/>
  </w:num>
  <w:num w:numId="16">
    <w:abstractNumId w:val="20"/>
  </w:num>
  <w:num w:numId="17">
    <w:abstractNumId w:val="19"/>
  </w:num>
  <w:num w:numId="18">
    <w:abstractNumId w:val="1"/>
  </w:num>
  <w:num w:numId="19">
    <w:abstractNumId w:val="30"/>
  </w:num>
  <w:num w:numId="20">
    <w:abstractNumId w:val="12"/>
  </w:num>
  <w:num w:numId="21">
    <w:abstractNumId w:val="7"/>
  </w:num>
  <w:num w:numId="22">
    <w:abstractNumId w:val="5"/>
  </w:num>
  <w:num w:numId="23">
    <w:abstractNumId w:val="3"/>
  </w:num>
  <w:num w:numId="24">
    <w:abstractNumId w:val="32"/>
  </w:num>
  <w:num w:numId="25">
    <w:abstractNumId w:val="18"/>
  </w:num>
  <w:num w:numId="26">
    <w:abstractNumId w:val="34"/>
  </w:num>
  <w:num w:numId="27">
    <w:abstractNumId w:val="38"/>
  </w:num>
  <w:num w:numId="28">
    <w:abstractNumId w:val="28"/>
  </w:num>
  <w:num w:numId="29">
    <w:abstractNumId w:val="21"/>
  </w:num>
  <w:num w:numId="30">
    <w:abstractNumId w:val="23"/>
  </w:num>
  <w:num w:numId="31">
    <w:abstractNumId w:val="17"/>
  </w:num>
  <w:num w:numId="32">
    <w:abstractNumId w:val="29"/>
  </w:num>
  <w:num w:numId="33">
    <w:abstractNumId w:val="16"/>
  </w:num>
  <w:num w:numId="34">
    <w:abstractNumId w:val="25"/>
  </w:num>
  <w:num w:numId="35">
    <w:abstractNumId w:val="24"/>
  </w:num>
  <w:num w:numId="36">
    <w:abstractNumId w:val="26"/>
  </w:num>
  <w:num w:numId="37">
    <w:abstractNumId w:val="10"/>
  </w:num>
  <w:num w:numId="38">
    <w:abstractNumId w:val="8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nRkFUza5wNle6Zosk8f/rbqne8APwpPTpeeFHcMYp/ihLFjsEE6B6xfYt4uTM27V+miWm9jDzHw7vpYXn+vWLA==" w:salt="oZhdY3n+M1wvmvl32u4b1g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NDexNDY1NjcwNjZV0lEKTi0uzszPAykwrAUADPWYiSwAAAA="/>
  </w:docVars>
  <w:rsids>
    <w:rsidRoot w:val="00E87FB8"/>
    <w:rsid w:val="00010134"/>
    <w:rsid w:val="00010FC6"/>
    <w:rsid w:val="000409E4"/>
    <w:rsid w:val="0004199F"/>
    <w:rsid w:val="00057FE6"/>
    <w:rsid w:val="00090D26"/>
    <w:rsid w:val="0009145B"/>
    <w:rsid w:val="00097B86"/>
    <w:rsid w:val="000A1A72"/>
    <w:rsid w:val="000B47C3"/>
    <w:rsid w:val="000C21F7"/>
    <w:rsid w:val="000C3B68"/>
    <w:rsid w:val="000C5094"/>
    <w:rsid w:val="000E42B0"/>
    <w:rsid w:val="000F3861"/>
    <w:rsid w:val="000F3D49"/>
    <w:rsid w:val="001006DD"/>
    <w:rsid w:val="00104796"/>
    <w:rsid w:val="00112DCB"/>
    <w:rsid w:val="001209F1"/>
    <w:rsid w:val="0012222A"/>
    <w:rsid w:val="0012605B"/>
    <w:rsid w:val="00133770"/>
    <w:rsid w:val="001378BC"/>
    <w:rsid w:val="00150F9D"/>
    <w:rsid w:val="001608F7"/>
    <w:rsid w:val="00185B99"/>
    <w:rsid w:val="00186C9F"/>
    <w:rsid w:val="001922CC"/>
    <w:rsid w:val="001B55ED"/>
    <w:rsid w:val="001C0026"/>
    <w:rsid w:val="001C4374"/>
    <w:rsid w:val="001D3602"/>
    <w:rsid w:val="001E7A9A"/>
    <w:rsid w:val="001F6AD1"/>
    <w:rsid w:val="001F6D28"/>
    <w:rsid w:val="00204EE2"/>
    <w:rsid w:val="002070D5"/>
    <w:rsid w:val="00214B99"/>
    <w:rsid w:val="00217BBF"/>
    <w:rsid w:val="00224CBF"/>
    <w:rsid w:val="00231954"/>
    <w:rsid w:val="00231D5D"/>
    <w:rsid w:val="00245265"/>
    <w:rsid w:val="00246199"/>
    <w:rsid w:val="00255160"/>
    <w:rsid w:val="00267F23"/>
    <w:rsid w:val="00273734"/>
    <w:rsid w:val="00274634"/>
    <w:rsid w:val="00274A56"/>
    <w:rsid w:val="002805A4"/>
    <w:rsid w:val="00282146"/>
    <w:rsid w:val="00282C60"/>
    <w:rsid w:val="0029110F"/>
    <w:rsid w:val="00294E93"/>
    <w:rsid w:val="002979E2"/>
    <w:rsid w:val="002A37E8"/>
    <w:rsid w:val="002A3B03"/>
    <w:rsid w:val="002B1C26"/>
    <w:rsid w:val="002B250A"/>
    <w:rsid w:val="002C3687"/>
    <w:rsid w:val="002C402E"/>
    <w:rsid w:val="002D3819"/>
    <w:rsid w:val="002D727F"/>
    <w:rsid w:val="002E08C6"/>
    <w:rsid w:val="002E6ADD"/>
    <w:rsid w:val="002E7906"/>
    <w:rsid w:val="00305398"/>
    <w:rsid w:val="00305A5D"/>
    <w:rsid w:val="003158B1"/>
    <w:rsid w:val="003222CB"/>
    <w:rsid w:val="003257BA"/>
    <w:rsid w:val="003269FA"/>
    <w:rsid w:val="00327502"/>
    <w:rsid w:val="00333641"/>
    <w:rsid w:val="003348A2"/>
    <w:rsid w:val="0033492D"/>
    <w:rsid w:val="00334F22"/>
    <w:rsid w:val="0034744B"/>
    <w:rsid w:val="00350A23"/>
    <w:rsid w:val="0036036E"/>
    <w:rsid w:val="0036476F"/>
    <w:rsid w:val="00374FB3"/>
    <w:rsid w:val="00381CE0"/>
    <w:rsid w:val="003831C2"/>
    <w:rsid w:val="003865BB"/>
    <w:rsid w:val="003872FB"/>
    <w:rsid w:val="00391454"/>
    <w:rsid w:val="00394577"/>
    <w:rsid w:val="00394A7D"/>
    <w:rsid w:val="00395A80"/>
    <w:rsid w:val="003B4A52"/>
    <w:rsid w:val="003C1679"/>
    <w:rsid w:val="003C4351"/>
    <w:rsid w:val="003C6DFD"/>
    <w:rsid w:val="003C6E15"/>
    <w:rsid w:val="003D52A8"/>
    <w:rsid w:val="003E0661"/>
    <w:rsid w:val="003E7B7B"/>
    <w:rsid w:val="003F2AEE"/>
    <w:rsid w:val="003F4041"/>
    <w:rsid w:val="003F4E0D"/>
    <w:rsid w:val="003F5B54"/>
    <w:rsid w:val="003F7C6A"/>
    <w:rsid w:val="0040041D"/>
    <w:rsid w:val="00406248"/>
    <w:rsid w:val="00406FF1"/>
    <w:rsid w:val="00421C44"/>
    <w:rsid w:val="00427474"/>
    <w:rsid w:val="0043165F"/>
    <w:rsid w:val="00434F2B"/>
    <w:rsid w:val="0044487B"/>
    <w:rsid w:val="00451306"/>
    <w:rsid w:val="004565F5"/>
    <w:rsid w:val="00460DCC"/>
    <w:rsid w:val="00461B13"/>
    <w:rsid w:val="00465AE2"/>
    <w:rsid w:val="00476B45"/>
    <w:rsid w:val="00497C39"/>
    <w:rsid w:val="00497ED7"/>
    <w:rsid w:val="004A414D"/>
    <w:rsid w:val="004C0B2C"/>
    <w:rsid w:val="004C1809"/>
    <w:rsid w:val="004C1F69"/>
    <w:rsid w:val="004D4AC7"/>
    <w:rsid w:val="004D6F30"/>
    <w:rsid w:val="004D7674"/>
    <w:rsid w:val="004F37EF"/>
    <w:rsid w:val="004F3F1D"/>
    <w:rsid w:val="005208A9"/>
    <w:rsid w:val="00524575"/>
    <w:rsid w:val="0053680C"/>
    <w:rsid w:val="00551A6E"/>
    <w:rsid w:val="00554261"/>
    <w:rsid w:val="0055484F"/>
    <w:rsid w:val="0055747C"/>
    <w:rsid w:val="00564355"/>
    <w:rsid w:val="00581C10"/>
    <w:rsid w:val="00597092"/>
    <w:rsid w:val="005B66AD"/>
    <w:rsid w:val="005B66AF"/>
    <w:rsid w:val="005C026D"/>
    <w:rsid w:val="005C5EBB"/>
    <w:rsid w:val="005D0E91"/>
    <w:rsid w:val="005F1567"/>
    <w:rsid w:val="005F6252"/>
    <w:rsid w:val="005F7BE5"/>
    <w:rsid w:val="00601D78"/>
    <w:rsid w:val="00605065"/>
    <w:rsid w:val="006068A3"/>
    <w:rsid w:val="00607422"/>
    <w:rsid w:val="00612E1D"/>
    <w:rsid w:val="00617788"/>
    <w:rsid w:val="00623AC5"/>
    <w:rsid w:val="00634CE4"/>
    <w:rsid w:val="00637013"/>
    <w:rsid w:val="0065785B"/>
    <w:rsid w:val="0066028E"/>
    <w:rsid w:val="00660D5B"/>
    <w:rsid w:val="006854DF"/>
    <w:rsid w:val="00686B0E"/>
    <w:rsid w:val="006A4067"/>
    <w:rsid w:val="006B32C1"/>
    <w:rsid w:val="006C1D84"/>
    <w:rsid w:val="006C7374"/>
    <w:rsid w:val="006E16D8"/>
    <w:rsid w:val="006F0AC6"/>
    <w:rsid w:val="006F66FE"/>
    <w:rsid w:val="006F6B32"/>
    <w:rsid w:val="00702169"/>
    <w:rsid w:val="00702277"/>
    <w:rsid w:val="007028EC"/>
    <w:rsid w:val="007064FB"/>
    <w:rsid w:val="00711009"/>
    <w:rsid w:val="00715161"/>
    <w:rsid w:val="00722B03"/>
    <w:rsid w:val="00753E4A"/>
    <w:rsid w:val="00760B16"/>
    <w:rsid w:val="00764569"/>
    <w:rsid w:val="00771D1A"/>
    <w:rsid w:val="007803F1"/>
    <w:rsid w:val="00780613"/>
    <w:rsid w:val="00781A1D"/>
    <w:rsid w:val="00792BC0"/>
    <w:rsid w:val="00795AFA"/>
    <w:rsid w:val="00796DB9"/>
    <w:rsid w:val="007A05AA"/>
    <w:rsid w:val="007A1C41"/>
    <w:rsid w:val="007A467D"/>
    <w:rsid w:val="007C047F"/>
    <w:rsid w:val="007C2E01"/>
    <w:rsid w:val="007C587A"/>
    <w:rsid w:val="007D255E"/>
    <w:rsid w:val="007E297F"/>
    <w:rsid w:val="007E3511"/>
    <w:rsid w:val="007E6D3F"/>
    <w:rsid w:val="007F242A"/>
    <w:rsid w:val="007F2A20"/>
    <w:rsid w:val="007F5E9A"/>
    <w:rsid w:val="00814464"/>
    <w:rsid w:val="008170E9"/>
    <w:rsid w:val="00824EAF"/>
    <w:rsid w:val="00834B58"/>
    <w:rsid w:val="00845F56"/>
    <w:rsid w:val="00846D59"/>
    <w:rsid w:val="008520A0"/>
    <w:rsid w:val="00860B93"/>
    <w:rsid w:val="00861282"/>
    <w:rsid w:val="0086474F"/>
    <w:rsid w:val="00867F65"/>
    <w:rsid w:val="00874B6E"/>
    <w:rsid w:val="0088119C"/>
    <w:rsid w:val="008811DB"/>
    <w:rsid w:val="00895833"/>
    <w:rsid w:val="008A1527"/>
    <w:rsid w:val="008A3ED0"/>
    <w:rsid w:val="008B44F4"/>
    <w:rsid w:val="008B4B43"/>
    <w:rsid w:val="008B7CFD"/>
    <w:rsid w:val="008C5637"/>
    <w:rsid w:val="008D329B"/>
    <w:rsid w:val="008D4301"/>
    <w:rsid w:val="008D5A57"/>
    <w:rsid w:val="008E3DB1"/>
    <w:rsid w:val="008F1E1A"/>
    <w:rsid w:val="008F4D13"/>
    <w:rsid w:val="00920D6F"/>
    <w:rsid w:val="009216B9"/>
    <w:rsid w:val="00926A2C"/>
    <w:rsid w:val="00935A4C"/>
    <w:rsid w:val="009429CB"/>
    <w:rsid w:val="00944F9E"/>
    <w:rsid w:val="009512A5"/>
    <w:rsid w:val="00952303"/>
    <w:rsid w:val="009533E3"/>
    <w:rsid w:val="00961AB3"/>
    <w:rsid w:val="00962A9C"/>
    <w:rsid w:val="00964308"/>
    <w:rsid w:val="00964CA4"/>
    <w:rsid w:val="0096604A"/>
    <w:rsid w:val="009713EB"/>
    <w:rsid w:val="0097355C"/>
    <w:rsid w:val="00977AAD"/>
    <w:rsid w:val="00983AAE"/>
    <w:rsid w:val="009912B9"/>
    <w:rsid w:val="009946B7"/>
    <w:rsid w:val="009A0A16"/>
    <w:rsid w:val="009A620B"/>
    <w:rsid w:val="009B37C7"/>
    <w:rsid w:val="009B464E"/>
    <w:rsid w:val="009C3359"/>
    <w:rsid w:val="009C4C9C"/>
    <w:rsid w:val="009E13D3"/>
    <w:rsid w:val="009E2229"/>
    <w:rsid w:val="009F1AEF"/>
    <w:rsid w:val="00A14E64"/>
    <w:rsid w:val="00A22D13"/>
    <w:rsid w:val="00A247E5"/>
    <w:rsid w:val="00A24995"/>
    <w:rsid w:val="00A24FCB"/>
    <w:rsid w:val="00A47141"/>
    <w:rsid w:val="00A6179C"/>
    <w:rsid w:val="00A64BD6"/>
    <w:rsid w:val="00A916D1"/>
    <w:rsid w:val="00A93AD3"/>
    <w:rsid w:val="00AA0DBB"/>
    <w:rsid w:val="00AA1677"/>
    <w:rsid w:val="00AA2381"/>
    <w:rsid w:val="00AA27E8"/>
    <w:rsid w:val="00AA6108"/>
    <w:rsid w:val="00AB0AE7"/>
    <w:rsid w:val="00AB2B8B"/>
    <w:rsid w:val="00AB32E7"/>
    <w:rsid w:val="00AB4D61"/>
    <w:rsid w:val="00AE5898"/>
    <w:rsid w:val="00AE5C62"/>
    <w:rsid w:val="00AF3C37"/>
    <w:rsid w:val="00B07195"/>
    <w:rsid w:val="00B07474"/>
    <w:rsid w:val="00B1317E"/>
    <w:rsid w:val="00B1379F"/>
    <w:rsid w:val="00B14941"/>
    <w:rsid w:val="00B14E5D"/>
    <w:rsid w:val="00B20E77"/>
    <w:rsid w:val="00B21498"/>
    <w:rsid w:val="00B261BA"/>
    <w:rsid w:val="00B33A52"/>
    <w:rsid w:val="00B33C66"/>
    <w:rsid w:val="00B34CF9"/>
    <w:rsid w:val="00B40334"/>
    <w:rsid w:val="00B43B91"/>
    <w:rsid w:val="00B454A5"/>
    <w:rsid w:val="00B4779B"/>
    <w:rsid w:val="00B50937"/>
    <w:rsid w:val="00B53EB1"/>
    <w:rsid w:val="00B625F2"/>
    <w:rsid w:val="00B663F9"/>
    <w:rsid w:val="00B6659A"/>
    <w:rsid w:val="00B7172E"/>
    <w:rsid w:val="00B76AB0"/>
    <w:rsid w:val="00B8477E"/>
    <w:rsid w:val="00B910A5"/>
    <w:rsid w:val="00B963B9"/>
    <w:rsid w:val="00BA0598"/>
    <w:rsid w:val="00BA0EF3"/>
    <w:rsid w:val="00BA7C5A"/>
    <w:rsid w:val="00BB05B3"/>
    <w:rsid w:val="00BB0F58"/>
    <w:rsid w:val="00BB7CED"/>
    <w:rsid w:val="00BD351A"/>
    <w:rsid w:val="00BF4F62"/>
    <w:rsid w:val="00C027BE"/>
    <w:rsid w:val="00C046ED"/>
    <w:rsid w:val="00C06284"/>
    <w:rsid w:val="00C21715"/>
    <w:rsid w:val="00C25613"/>
    <w:rsid w:val="00C358E6"/>
    <w:rsid w:val="00C40E4F"/>
    <w:rsid w:val="00C43772"/>
    <w:rsid w:val="00C45717"/>
    <w:rsid w:val="00C57D24"/>
    <w:rsid w:val="00C602A0"/>
    <w:rsid w:val="00C71FA5"/>
    <w:rsid w:val="00C72E18"/>
    <w:rsid w:val="00C8411C"/>
    <w:rsid w:val="00C86FA3"/>
    <w:rsid w:val="00C90A42"/>
    <w:rsid w:val="00C91D24"/>
    <w:rsid w:val="00C9334D"/>
    <w:rsid w:val="00CA63DB"/>
    <w:rsid w:val="00CB77DC"/>
    <w:rsid w:val="00CD1358"/>
    <w:rsid w:val="00CD59E1"/>
    <w:rsid w:val="00CE376F"/>
    <w:rsid w:val="00CE55DF"/>
    <w:rsid w:val="00CF10AB"/>
    <w:rsid w:val="00CF1E55"/>
    <w:rsid w:val="00CF2564"/>
    <w:rsid w:val="00D177F1"/>
    <w:rsid w:val="00D21217"/>
    <w:rsid w:val="00D21978"/>
    <w:rsid w:val="00D27A09"/>
    <w:rsid w:val="00D30E57"/>
    <w:rsid w:val="00D35A31"/>
    <w:rsid w:val="00D35E09"/>
    <w:rsid w:val="00D408DF"/>
    <w:rsid w:val="00D44485"/>
    <w:rsid w:val="00D4562E"/>
    <w:rsid w:val="00D4780B"/>
    <w:rsid w:val="00D64262"/>
    <w:rsid w:val="00D70CC6"/>
    <w:rsid w:val="00D71CF1"/>
    <w:rsid w:val="00D74674"/>
    <w:rsid w:val="00D763E2"/>
    <w:rsid w:val="00DA285F"/>
    <w:rsid w:val="00DA3187"/>
    <w:rsid w:val="00DA66FE"/>
    <w:rsid w:val="00DB3D31"/>
    <w:rsid w:val="00DB6685"/>
    <w:rsid w:val="00DC4864"/>
    <w:rsid w:val="00DC637B"/>
    <w:rsid w:val="00DE07CB"/>
    <w:rsid w:val="00DE6772"/>
    <w:rsid w:val="00DE6B4A"/>
    <w:rsid w:val="00DF7AB5"/>
    <w:rsid w:val="00E002E9"/>
    <w:rsid w:val="00E15AEC"/>
    <w:rsid w:val="00E22197"/>
    <w:rsid w:val="00E22ABF"/>
    <w:rsid w:val="00E35DD5"/>
    <w:rsid w:val="00E44C05"/>
    <w:rsid w:val="00E46830"/>
    <w:rsid w:val="00E46B4B"/>
    <w:rsid w:val="00E47623"/>
    <w:rsid w:val="00E573F6"/>
    <w:rsid w:val="00E61319"/>
    <w:rsid w:val="00E617A7"/>
    <w:rsid w:val="00E62854"/>
    <w:rsid w:val="00E65AF9"/>
    <w:rsid w:val="00E661EB"/>
    <w:rsid w:val="00E74C6E"/>
    <w:rsid w:val="00E8059E"/>
    <w:rsid w:val="00E81337"/>
    <w:rsid w:val="00E82329"/>
    <w:rsid w:val="00E87FB8"/>
    <w:rsid w:val="00E97E88"/>
    <w:rsid w:val="00EB0881"/>
    <w:rsid w:val="00EB32D9"/>
    <w:rsid w:val="00ED28D6"/>
    <w:rsid w:val="00ED333E"/>
    <w:rsid w:val="00ED6525"/>
    <w:rsid w:val="00EE3ABE"/>
    <w:rsid w:val="00EF372A"/>
    <w:rsid w:val="00EF7BBF"/>
    <w:rsid w:val="00F02BC5"/>
    <w:rsid w:val="00F02CF3"/>
    <w:rsid w:val="00F03812"/>
    <w:rsid w:val="00F161F0"/>
    <w:rsid w:val="00F3372A"/>
    <w:rsid w:val="00F360B2"/>
    <w:rsid w:val="00F42FA7"/>
    <w:rsid w:val="00F508B2"/>
    <w:rsid w:val="00F6117F"/>
    <w:rsid w:val="00F6122F"/>
    <w:rsid w:val="00F63F57"/>
    <w:rsid w:val="00F83568"/>
    <w:rsid w:val="00F84DA2"/>
    <w:rsid w:val="00F862DB"/>
    <w:rsid w:val="00F91D4E"/>
    <w:rsid w:val="00F95101"/>
    <w:rsid w:val="00FB7B4B"/>
    <w:rsid w:val="00FE76D7"/>
    <w:rsid w:val="00FF02AA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FB8E1F1"/>
  <w15:chartTrackingRefBased/>
  <w15:docId w15:val="{3BED99D9-6EB0-4D2B-895B-B5203B3BF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styleId="Strong">
    <w:name w:val="Strong"/>
    <w:uiPriority w:val="22"/>
    <w:qFormat/>
    <w:rsid w:val="001F6D28"/>
    <w:rPr>
      <w:b/>
      <w:bCs/>
    </w:rPr>
  </w:style>
  <w:style w:type="character" w:customStyle="1" w:styleId="HeaderChar">
    <w:name w:val="Header Char"/>
    <w:link w:val="Header"/>
    <w:uiPriority w:val="99"/>
    <w:rsid w:val="00090D26"/>
  </w:style>
  <w:style w:type="paragraph" w:styleId="ListParagraph">
    <w:name w:val="List Paragraph"/>
    <w:basedOn w:val="Normal"/>
    <w:uiPriority w:val="34"/>
    <w:qFormat/>
    <w:rsid w:val="0070216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61B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05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a.gov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bfb991b057f10d015ffd988dbf1ee8cc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e745bd59772957e0e3e2bfba2abfd9b0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B8A5CE-24A0-4395-B896-6A55BE8B6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888445-F8FC-4B45-8EFF-23CD6DA5C5B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13758cf1-0459-4d98-b874-d3c44b7bec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4F2306E-3C05-4FFC-BC11-6B0608AB8487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2B98399-A2E2-4A69-976C-A517C35AAC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9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EI08562</dc:creator>
  <cp:keywords/>
  <cp:lastModifiedBy>Sharon Burnett</cp:lastModifiedBy>
  <cp:revision>3</cp:revision>
  <cp:lastPrinted>2015-03-11T13:26:00Z</cp:lastPrinted>
  <dcterms:created xsi:type="dcterms:W3CDTF">2021-06-29T14:01:00Z</dcterms:created>
  <dcterms:modified xsi:type="dcterms:W3CDTF">2021-08-02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Preston D. Penn</vt:lpwstr>
  </property>
  <property fmtid="{D5CDD505-2E9C-101B-9397-08002B2CF9AE}" pid="3" name="Order">
    <vt:lpwstr>408700.000000000</vt:lpwstr>
  </property>
  <property fmtid="{D5CDD505-2E9C-101B-9397-08002B2CF9AE}" pid="4" name="display_urn:schemas-microsoft-com:office:office#Author">
    <vt:lpwstr>Preston D. Penn</vt:lpwstr>
  </property>
</Properties>
</file>